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49F" w:rsidRDefault="001D2F95" w:rsidP="00B30C9F">
      <w:pPr>
        <w:jc w:val="center"/>
        <w:rPr>
          <w:rFonts w:ascii="Times New Roman" w:hAnsi="Times New Roman" w:cs="Times New Roman"/>
          <w:b/>
          <w:sz w:val="36"/>
          <w:u w:val="single"/>
        </w:rPr>
      </w:pPr>
      <w:r>
        <w:rPr>
          <w:rFonts w:ascii="Times New Roman" w:hAnsi="Times New Roman" w:cs="Times New Roman"/>
          <w:b/>
          <w:sz w:val="36"/>
          <w:u w:val="double"/>
        </w:rPr>
        <w:t>Global Giving</w:t>
      </w:r>
    </w:p>
    <w:p w:rsidR="00D2249F" w:rsidRDefault="001D2F9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uarterly Report: OCTOBER 2020 – DECEMBER 2020</w:t>
      </w:r>
    </w:p>
    <w:p w:rsidR="00D2249F" w:rsidRDefault="001D2F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Project Name:</w:t>
      </w:r>
      <w:r>
        <w:rPr>
          <w:rFonts w:ascii="Times New Roman" w:hAnsi="Times New Roman" w:cs="Times New Roman"/>
        </w:rPr>
        <w:t xml:space="preserve"> Educate 200 Children with Disabilities in Bangal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2249F">
        <w:tc>
          <w:tcPr>
            <w:tcW w:w="9576" w:type="dxa"/>
          </w:tcPr>
          <w:p w:rsidR="00D2249F" w:rsidRDefault="001D2F95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ummary of each event</w:t>
            </w:r>
          </w:p>
          <w:p w:rsidR="00D2249F" w:rsidRDefault="00D2249F" w:rsidP="001D782B">
            <w:pPr>
              <w:pStyle w:val="NoSpacing"/>
              <w:jc w:val="both"/>
            </w:pPr>
          </w:p>
          <w:p w:rsidR="00D2249F" w:rsidRDefault="001D2F9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nline classes were taken by all teachers from classes 1st to 7th. SA-1 Answer papers were collected from parents and correction of papers was ongoing.</w:t>
            </w:r>
            <w:r w:rsidR="00AF64CE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Called parents for Minority scholarships. 5 new admissions to SIS were done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D2249F" w:rsidRDefault="001D2F95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6A1839">
              <w:rPr>
                <w:rFonts w:ascii="Times New Roman" w:hAnsi="Times New Roman" w:cs="Times New Roman"/>
              </w:rPr>
              <w:t xml:space="preserve">Adhering to the </w:t>
            </w:r>
            <w:proofErr w:type="spellStart"/>
            <w:r w:rsidRPr="006A1839">
              <w:rPr>
                <w:rFonts w:ascii="Times New Roman" w:hAnsi="Times New Roman" w:cs="Times New Roman"/>
              </w:rPr>
              <w:t>Govt</w:t>
            </w:r>
            <w:proofErr w:type="spellEnd"/>
            <w:r w:rsidRPr="006A1839">
              <w:rPr>
                <w:rFonts w:ascii="Times New Roman" w:hAnsi="Times New Roman" w:cs="Times New Roman"/>
              </w:rPr>
              <w:t xml:space="preserve"> suggestions</w:t>
            </w:r>
            <w:r>
              <w:rPr>
                <w:rFonts w:ascii="Times New Roman" w:hAnsi="Times New Roman" w:cs="Times New Roman"/>
                <w:b/>
              </w:rPr>
              <w:t>.</w:t>
            </w:r>
            <w:r>
              <w:rPr>
                <w:rFonts w:ascii="Times New Roman" w:hAnsi="Times New Roman" w:cs="Times New Roman"/>
              </w:rPr>
              <w:t xml:space="preserve"> Mahatma Gandhi </w:t>
            </w:r>
            <w:proofErr w:type="spellStart"/>
            <w:r>
              <w:rPr>
                <w:rFonts w:ascii="Times New Roman" w:hAnsi="Times New Roman" w:cs="Times New Roman"/>
              </w:rPr>
              <w:t>Jayanthi</w:t>
            </w:r>
            <w:proofErr w:type="spellEnd"/>
            <w:r>
              <w:rPr>
                <w:rFonts w:ascii="Times New Roman" w:hAnsi="Times New Roman" w:cs="Times New Roman"/>
              </w:rPr>
              <w:t xml:space="preserve"> celebration Online as well by SIS Staff in Campus.</w:t>
            </w:r>
          </w:p>
          <w:p w:rsidR="00B30C9F" w:rsidRDefault="00B30C9F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:rsidR="00D2249F" w:rsidRDefault="001D2F95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t xml:space="preserve">Webinar on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wachata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Action Plan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wachhata</w:t>
            </w:r>
            <w:proofErr w:type="spellEnd"/>
            <w:r>
              <w:rPr>
                <w:rFonts w:ascii="Times New Roman" w:hAnsi="Times New Roman" w:cs="Times New Roman"/>
              </w:rPr>
              <w:t xml:space="preserve"> Action plan for pre-schools &amp; schools during Covid-19" </w:t>
            </w:r>
            <w:r w:rsidRPr="006A1839">
              <w:rPr>
                <w:rFonts w:ascii="Times New Roman" w:hAnsi="Times New Roman" w:cs="Times New Roman"/>
              </w:rPr>
              <w:t xml:space="preserve">To have continuity on </w:t>
            </w:r>
            <w:proofErr w:type="spellStart"/>
            <w:r w:rsidRPr="006A1839">
              <w:rPr>
                <w:rFonts w:ascii="Times New Roman" w:hAnsi="Times New Roman" w:cs="Times New Roman"/>
              </w:rPr>
              <w:t>Covid</w:t>
            </w:r>
            <w:proofErr w:type="spellEnd"/>
            <w:r w:rsidRPr="006A1839">
              <w:rPr>
                <w:rFonts w:ascii="Times New Roman" w:hAnsi="Times New Roman" w:cs="Times New Roman"/>
              </w:rPr>
              <w:t xml:space="preserve"> awareness and precautions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 w:rsidR="00D2249F" w:rsidRDefault="0095774C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.S. </w:t>
            </w:r>
            <w:proofErr w:type="spellStart"/>
            <w:r>
              <w:rPr>
                <w:rFonts w:ascii="Times New Roman" w:hAnsi="Times New Roman" w:cs="Times New Roman"/>
              </w:rPr>
              <w:t>Hema</w:t>
            </w:r>
            <w:proofErr w:type="spellEnd"/>
            <w:r>
              <w:rPr>
                <w:rFonts w:ascii="Times New Roman" w:hAnsi="Times New Roman" w:cs="Times New Roman"/>
              </w:rPr>
              <w:t xml:space="preserve"> Memorial Day Online Celebration.</w:t>
            </w:r>
            <w:r w:rsidRPr="00902D18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commemorate Memorial Day of APD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:rsidR="00D2249F" w:rsidRDefault="0095774C" w:rsidP="001D782B">
            <w:pPr>
              <w:pStyle w:val="NoSpacing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02D18">
              <w:rPr>
                <w:rFonts w:ascii="Times New Roman" w:hAnsi="Times New Roman" w:cs="Times New Roman"/>
                <w:bCs/>
              </w:rPr>
              <w:t>Rangoli</w:t>
            </w:r>
            <w:proofErr w:type="spellEnd"/>
            <w:r w:rsidRPr="00902D18">
              <w:rPr>
                <w:rFonts w:ascii="Times New Roman" w:hAnsi="Times New Roman" w:cs="Times New Roman"/>
                <w:bCs/>
              </w:rPr>
              <w:t xml:space="preserve"> Competition was organized by HR Department for all APD Staff. </w:t>
            </w:r>
            <w:r w:rsidR="00016021" w:rsidRPr="00902D18">
              <w:rPr>
                <w:bCs/>
              </w:rPr>
              <w:t>On</w:t>
            </w:r>
            <w:r w:rsidRPr="00902D18">
              <w:rPr>
                <w:bCs/>
              </w:rPr>
              <w:t xml:space="preserve"> the occasion of   N.S. </w:t>
            </w:r>
            <w:proofErr w:type="spellStart"/>
            <w:r w:rsidRPr="00902D18">
              <w:rPr>
                <w:bCs/>
              </w:rPr>
              <w:t>Hema</w:t>
            </w:r>
            <w:proofErr w:type="spellEnd"/>
            <w:r w:rsidRPr="00902D18">
              <w:rPr>
                <w:bCs/>
              </w:rPr>
              <w:t xml:space="preserve"> Memorial Day</w:t>
            </w:r>
            <w:r>
              <w:rPr>
                <w:rFonts w:ascii="Times New Roman" w:hAnsi="Times New Roman" w:cs="Times New Roman"/>
                <w:bCs/>
              </w:rPr>
              <w:t>,</w:t>
            </w:r>
            <w:r w:rsidRPr="00902D18">
              <w:rPr>
                <w:rFonts w:ascii="Times New Roman" w:hAnsi="Times New Roman" w:cs="Times New Roman"/>
                <w:bCs/>
              </w:rPr>
              <w:t xml:space="preserve"> SIS staff participated and won 2nd place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pStyle w:val="NoSpacing"/>
              <w:jc w:val="both"/>
              <w:rPr>
                <w:rFonts w:ascii="Times New Roman" w:hAnsi="Times New Roman" w:cs="Times New Roman"/>
                <w:bCs/>
              </w:rPr>
            </w:pPr>
          </w:p>
          <w:p w:rsidR="00567ED3" w:rsidRDefault="00EC29EC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bCs/>
              </w:rPr>
              <w:t>Webinar on Global listening and sharing.</w:t>
            </w:r>
            <w:r>
              <w:rPr>
                <w:rFonts w:ascii="Times New Roman" w:hAnsi="Times New Roman" w:cs="Times New Roman"/>
              </w:rPr>
              <w:t xml:space="preserve"> Global listening and sharing session: space for health workers to share their experiences, challenges and innovations when providing services to children with disabilities during COVID-19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maintain self-health and students health conditions especially in the case of disabilities.</w:t>
            </w:r>
          </w:p>
          <w:p w:rsidR="00B30C9F" w:rsidRPr="006A1839" w:rsidRDefault="00B30C9F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:rsidR="00D2249F" w:rsidRDefault="00EC29EC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505399">
              <w:rPr>
                <w:rFonts w:ascii="Times New Roman" w:hAnsi="Times New Roman" w:cs="Times New Roman"/>
              </w:rPr>
              <w:t>Uploaded children</w:t>
            </w:r>
            <w:r w:rsidR="00AF64CE">
              <w:rPr>
                <w:rFonts w:ascii="Times New Roman" w:hAnsi="Times New Roman" w:cs="Times New Roman"/>
              </w:rPr>
              <w:t>'s</w:t>
            </w:r>
            <w:r w:rsidRPr="00505399">
              <w:rPr>
                <w:rFonts w:ascii="Times New Roman" w:hAnsi="Times New Roman" w:cs="Times New Roman"/>
              </w:rPr>
              <w:t xml:space="preserve"> details in SATS with TC and Marks sheets.</w:t>
            </w:r>
            <w:r w:rsidRPr="00902D18">
              <w:rPr>
                <w:rFonts w:ascii="Times New Roman" w:hAnsi="Times New Roman" w:cs="Times New Roman"/>
              </w:rPr>
              <w:t>IEP entries were done by respective class teachers.</w:t>
            </w:r>
            <w:r w:rsidRPr="00902D18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keep in track with the academics, co-curricular, admissions and attendance</w:t>
            </w:r>
            <w:r>
              <w:rPr>
                <w:rFonts w:ascii="Times New Roman" w:hAnsi="Times New Roman" w:cs="Times New Roman"/>
                <w:b/>
              </w:rPr>
              <w:t>,</w:t>
            </w:r>
            <w:r w:rsidRPr="00902D1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Counseling </w:t>
            </w:r>
            <w:r w:rsidR="00B30C9F">
              <w:rPr>
                <w:rFonts w:ascii="Times New Roman" w:hAnsi="Times New Roman" w:cs="Times New Roman"/>
              </w:rPr>
              <w:t xml:space="preserve">is </w:t>
            </w:r>
            <w:r>
              <w:rPr>
                <w:rFonts w:ascii="Times New Roman" w:hAnsi="Times New Roman" w:cs="Times New Roman"/>
              </w:rPr>
              <w:t>done for new admissions.</w:t>
            </w:r>
          </w:p>
          <w:p w:rsidR="00B30C9F" w:rsidRDefault="00B30C9F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:rsidR="00D2249F" w:rsidRDefault="00EC29EC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nce Therapy By Ms. </w:t>
            </w:r>
            <w:proofErr w:type="spellStart"/>
            <w:r>
              <w:rPr>
                <w:rFonts w:ascii="Times New Roman" w:hAnsi="Times New Roman" w:cs="Times New Roman"/>
              </w:rPr>
              <w:t>Visha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erma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 w:rsidRPr="00162CC4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continue sessions and to keep students involved.</w:t>
            </w:r>
          </w:p>
          <w:p w:rsidR="00B30C9F" w:rsidRPr="006A1839" w:rsidRDefault="00B30C9F" w:rsidP="001D782B">
            <w:pPr>
              <w:pStyle w:val="NoSpacing"/>
              <w:jc w:val="both"/>
            </w:pPr>
          </w:p>
          <w:p w:rsidR="00D2249F" w:rsidRDefault="00EC29EC" w:rsidP="001D782B">
            <w:pPr>
              <w:pStyle w:val="NoSpacing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bCs/>
              </w:rPr>
              <w:t xml:space="preserve">Webinar on Mental </w:t>
            </w:r>
            <w:r w:rsidR="00016021">
              <w:rPr>
                <w:bCs/>
              </w:rPr>
              <w:t>Health Reports</w:t>
            </w:r>
            <w:r w:rsidRPr="00162CC4">
              <w:rPr>
                <w:bCs/>
              </w:rPr>
              <w:t xml:space="preserve"> compilation</w:t>
            </w:r>
            <w:r w:rsidRPr="00162CC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ental Health during COVID-19: The life after confirmation.</w:t>
            </w:r>
            <w:r w:rsidRPr="00162CC4">
              <w:rPr>
                <w:rFonts w:ascii="Times New Roman" w:hAnsi="Times New Roman" w:cs="Times New Roman"/>
                <w:bCs/>
              </w:rPr>
              <w:t xml:space="preserve"> Report prepared on religion and caste details of students</w:t>
            </w:r>
          </w:p>
          <w:p w:rsidR="00B30C9F" w:rsidRDefault="00B30C9F" w:rsidP="001D782B">
            <w:pPr>
              <w:pStyle w:val="NoSpacing"/>
              <w:jc w:val="both"/>
            </w:pPr>
          </w:p>
          <w:p w:rsidR="00D2249F" w:rsidRDefault="00EC29EC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bCs/>
              </w:rPr>
              <w:t>Webinar on World Health Day,</w:t>
            </w:r>
            <w:r w:rsidRPr="00162CC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Celebrating World Mental Health Day </w:t>
            </w:r>
            <w:r w:rsidRPr="006A1839">
              <w:rPr>
                <w:rFonts w:ascii="Times New Roman" w:hAnsi="Times New Roman" w:cs="Times New Roman"/>
              </w:rPr>
              <w:t xml:space="preserve">2020To recall </w:t>
            </w:r>
            <w:r w:rsidR="00AF64CE">
              <w:rPr>
                <w:rFonts w:ascii="Times New Roman" w:hAnsi="Times New Roman" w:cs="Times New Roman"/>
              </w:rPr>
              <w:t xml:space="preserve">the </w:t>
            </w:r>
            <w:r w:rsidRPr="006A1839">
              <w:rPr>
                <w:rFonts w:ascii="Times New Roman" w:hAnsi="Times New Roman" w:cs="Times New Roman"/>
              </w:rPr>
              <w:t xml:space="preserve">need for mental health during </w:t>
            </w:r>
            <w:proofErr w:type="spellStart"/>
            <w:r w:rsidRPr="006A1839">
              <w:rPr>
                <w:rFonts w:ascii="Times New Roman" w:hAnsi="Times New Roman" w:cs="Times New Roman"/>
              </w:rPr>
              <w:t>Covid</w:t>
            </w:r>
            <w:proofErr w:type="spellEnd"/>
            <w:r w:rsidRPr="006A1839">
              <w:rPr>
                <w:rFonts w:ascii="Times New Roman" w:hAnsi="Times New Roman" w:cs="Times New Roman"/>
              </w:rPr>
              <w:t>.</w:t>
            </w:r>
          </w:p>
          <w:p w:rsidR="00B30C9F" w:rsidRPr="006A1839" w:rsidRDefault="00B30C9F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:rsidR="00EC29EC" w:rsidRDefault="00EC29EC" w:rsidP="001D782B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mission book entries </w:t>
            </w:r>
            <w:r w:rsidR="00AF64CE">
              <w:rPr>
                <w:rFonts w:ascii="Times New Roman" w:hAnsi="Times New Roman" w:cs="Times New Roman"/>
              </w:rPr>
              <w:t xml:space="preserve">are </w:t>
            </w:r>
            <w:r>
              <w:rPr>
                <w:rFonts w:ascii="Times New Roman" w:hAnsi="Times New Roman" w:cs="Times New Roman"/>
              </w:rPr>
              <w:t>done by admin staff.</w:t>
            </w:r>
            <w:r w:rsidR="00AF64CE">
              <w:rPr>
                <w:rFonts w:ascii="Times New Roman" w:hAnsi="Times New Roman" w:cs="Times New Roman"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Related to Govt</w:t>
            </w:r>
            <w:r w:rsidR="00016021">
              <w:rPr>
                <w:rFonts w:ascii="Times New Roman" w:hAnsi="Times New Roman" w:cs="Times New Roman"/>
              </w:rPr>
              <w:t>.</w:t>
            </w:r>
            <w:r w:rsidRPr="006A1839">
              <w:rPr>
                <w:rFonts w:ascii="Times New Roman" w:hAnsi="Times New Roman" w:cs="Times New Roman"/>
              </w:rPr>
              <w:t xml:space="preserve"> submissions during the academic year.</w:t>
            </w:r>
          </w:p>
          <w:p w:rsidR="00B30C9F" w:rsidRPr="006A1839" w:rsidRDefault="00B30C9F" w:rsidP="001D782B">
            <w:pPr>
              <w:pStyle w:val="NoSpacing"/>
              <w:jc w:val="both"/>
            </w:pPr>
          </w:p>
          <w:p w:rsidR="00D2249F" w:rsidRPr="006A1839" w:rsidRDefault="00EC29EC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A1839">
              <w:rPr>
                <w:rFonts w:ascii="Times New Roman" w:hAnsi="Times New Roman" w:cs="Times New Roman"/>
                <w:bCs/>
                <w:sz w:val="21"/>
                <w:szCs w:val="21"/>
              </w:rPr>
              <w:t>Worked on Q2 review report.</w:t>
            </w:r>
            <w:r w:rsidRPr="006A1839">
              <w:rPr>
                <w:rFonts w:ascii="Times New Roman" w:hAnsi="Times New Roman" w:cs="Times New Roman"/>
              </w:rPr>
              <w:t xml:space="preserve"> To update internal reviews.</w:t>
            </w:r>
          </w:p>
          <w:p w:rsidR="00EC29EC" w:rsidRPr="006A1839" w:rsidRDefault="00EC29EC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A1839">
              <w:rPr>
                <w:rFonts w:ascii="Times New Roman" w:hAnsi="Times New Roman" w:cs="Times New Roman"/>
              </w:rPr>
              <w:t>SATS updated.</w:t>
            </w:r>
          </w:p>
          <w:p w:rsidR="00804DB1" w:rsidRDefault="00EC29EC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04F6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Essay Competition s online </w:t>
            </w:r>
            <w:r w:rsidRPr="006A1839">
              <w:rPr>
                <w:rFonts w:ascii="Times New Roman" w:hAnsi="Times New Roman" w:cs="Times New Roman"/>
              </w:rPr>
              <w:t>To awake the learning, imagination of children</w:t>
            </w:r>
            <w:r w:rsidRPr="003B04F6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 on </w:t>
            </w:r>
            <w:r w:rsidRPr="00B30C9F">
              <w:t>13</w:t>
            </w:r>
            <w:r w:rsidR="00B30C9F" w:rsidRPr="00B30C9F">
              <w:rPr>
                <w:vertAlign w:val="superscript"/>
              </w:rPr>
              <w:t>th</w:t>
            </w:r>
            <w:r w:rsidR="00B30C9F" w:rsidRPr="00B30C9F">
              <w:t xml:space="preserve"> Oct 2020.</w:t>
            </w:r>
            <w:r w:rsidR="00B30C9F">
              <w:rPr>
                <w:b/>
              </w:rPr>
              <w:t xml:space="preserve"> </w:t>
            </w:r>
            <w:proofErr w:type="spellStart"/>
            <w:r w:rsidR="00804DB1">
              <w:rPr>
                <w:rFonts w:ascii="Times New Roman" w:hAnsi="Times New Roman" w:cs="Times New Roman"/>
                <w:bCs/>
              </w:rPr>
              <w:t>Goonjan</w:t>
            </w:r>
            <w:proofErr w:type="spellEnd"/>
            <w:r w:rsidR="00804DB1">
              <w:rPr>
                <w:rFonts w:ascii="Times New Roman" w:hAnsi="Times New Roman" w:cs="Times New Roman"/>
                <w:bCs/>
              </w:rPr>
              <w:t xml:space="preserve"> entries were done by Class teachers.</w:t>
            </w:r>
            <w:r w:rsidR="00804DB1" w:rsidRPr="004D429D">
              <w:rPr>
                <w:rFonts w:ascii="Times New Roman" w:hAnsi="Times New Roman" w:cs="Times New Roman"/>
                <w:b/>
              </w:rPr>
              <w:t xml:space="preserve"> </w:t>
            </w:r>
            <w:r w:rsidR="00804DB1" w:rsidRPr="006A1839">
              <w:rPr>
                <w:rFonts w:ascii="Times New Roman" w:hAnsi="Times New Roman" w:cs="Times New Roman"/>
              </w:rPr>
              <w:t>To update activities</w:t>
            </w:r>
            <w:r w:rsidR="006A1839">
              <w:rPr>
                <w:rFonts w:ascii="Times New Roman" w:hAnsi="Times New Roman" w:cs="Times New Roman"/>
              </w:rPr>
              <w:t>.</w:t>
            </w:r>
          </w:p>
          <w:p w:rsidR="00B30C9F" w:rsidRPr="00142D05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B211AA" w:rsidRDefault="00804DB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42D05">
              <w:rPr>
                <w:rFonts w:ascii="Times New Roman" w:hAnsi="Times New Roman" w:cs="Times New Roman"/>
                <w:bCs/>
              </w:rPr>
              <w:t>13 parents were sensitized on scholarship details.</w:t>
            </w:r>
            <w:r w:rsidRPr="00142D05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enable parents to fill the application forms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B30C9F" w:rsidRPr="006A1839" w:rsidRDefault="00B30C9F" w:rsidP="001D782B">
            <w:pPr>
              <w:spacing w:after="0" w:line="240" w:lineRule="auto"/>
              <w:jc w:val="both"/>
            </w:pPr>
          </w:p>
          <w:p w:rsidR="00B211AA" w:rsidRDefault="00804DB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eachers and Principal Meeting regarding workload, day to</w:t>
            </w:r>
            <w:r w:rsidR="00AF64C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day updates, worksheets</w:t>
            </w:r>
            <w:r w:rsidR="00AF64CE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  <w:r>
              <w:rPr>
                <w:rFonts w:ascii="Times New Roman" w:hAnsi="Times New Roman" w:cs="Times New Roman"/>
              </w:rPr>
              <w:t xml:space="preserve"> to be updated.</w:t>
            </w:r>
          </w:p>
          <w:p w:rsidR="00804DB1" w:rsidRDefault="00804DB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42D05">
              <w:rPr>
                <w:rFonts w:ascii="Times New Roman" w:hAnsi="Times New Roman" w:cs="Times New Roman"/>
              </w:rPr>
              <w:t>Online Sports started and resumed in collaboration with students and parents.</w:t>
            </w:r>
            <w:r w:rsidRPr="00142D05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Understanding, engaging</w:t>
            </w:r>
            <w:r w:rsidRPr="008A796D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and involving students in Indoor sports like carom, chess, pyramids, counting numbers, small traditional games to keep in track with sports and games that were missed in schools.</w:t>
            </w:r>
            <w:r w:rsidR="00016021">
              <w:rPr>
                <w:rFonts w:ascii="Times New Roman" w:hAnsi="Times New Roman" w:cs="Times New Roman"/>
              </w:rPr>
              <w:t xml:space="preserve"> </w:t>
            </w:r>
            <w:r w:rsidRPr="00BB349B">
              <w:rPr>
                <w:rFonts w:ascii="Times New Roman" w:hAnsi="Times New Roman" w:cs="Times New Roman"/>
              </w:rPr>
              <w:t>Teachers prepared GK Google forms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211AA" w:rsidRDefault="00804DB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ebinar on "Review and Development of Junior Red Cross and </w:t>
            </w:r>
            <w:proofErr w:type="spellStart"/>
            <w:r>
              <w:rPr>
                <w:rFonts w:ascii="Times New Roman" w:hAnsi="Times New Roman" w:cs="Times New Roman"/>
              </w:rPr>
              <w:t>Pariposhanam</w:t>
            </w:r>
            <w:proofErr w:type="spellEnd"/>
            <w:r w:rsidR="0001602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ject".</w:t>
            </w:r>
            <w:r w:rsidR="00016021">
              <w:rPr>
                <w:rFonts w:ascii="Times New Roman" w:hAnsi="Times New Roman" w:cs="Times New Roman"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adhere to Govt</w:t>
            </w:r>
            <w:r w:rsidR="00016021">
              <w:rPr>
                <w:rFonts w:ascii="Times New Roman" w:hAnsi="Times New Roman" w:cs="Times New Roman"/>
              </w:rPr>
              <w:t>.</w:t>
            </w:r>
            <w:r w:rsidRPr="006A1839">
              <w:rPr>
                <w:rFonts w:ascii="Times New Roman" w:hAnsi="Times New Roman" w:cs="Times New Roman"/>
              </w:rPr>
              <w:t xml:space="preserve"> webinars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804DB1" w:rsidRDefault="00804DB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92A8E">
              <w:rPr>
                <w:bCs/>
              </w:rPr>
              <w:t>Online Nursery Parents meeting for new admissions</w:t>
            </w:r>
            <w:r>
              <w:rPr>
                <w:bCs/>
              </w:rPr>
              <w:t>,</w:t>
            </w:r>
            <w:r w:rsidR="00AF64CE">
              <w:rPr>
                <w:bCs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 xml:space="preserve">To highlight parents on </w:t>
            </w:r>
            <w:r w:rsidR="00AF64CE">
              <w:rPr>
                <w:rFonts w:ascii="Times New Roman" w:hAnsi="Times New Roman" w:cs="Times New Roman"/>
              </w:rPr>
              <w:t xml:space="preserve">the </w:t>
            </w:r>
            <w:r w:rsidRPr="006A1839">
              <w:rPr>
                <w:rFonts w:ascii="Times New Roman" w:hAnsi="Times New Roman" w:cs="Times New Roman"/>
              </w:rPr>
              <w:t>compilation of first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quarter.</w:t>
            </w:r>
            <w:r>
              <w:rPr>
                <w:rFonts w:ascii="Times New Roman" w:hAnsi="Times New Roman" w:cs="Times New Roman"/>
              </w:rPr>
              <w:t xml:space="preserve"> List prepared for CWSN who can avail health drinks,</w:t>
            </w:r>
            <w:r w:rsidRPr="008800EC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enable individual donations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211AA" w:rsidRDefault="00804DB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ess Management workshop for teachers and students by Counselor,</w:t>
            </w:r>
            <w:r w:rsidRPr="008800EC">
              <w:rPr>
                <w:rFonts w:ascii="Times New Roman" w:hAnsi="Times New Roman" w:cs="Times New Roman"/>
                <w:b/>
              </w:rPr>
              <w:t xml:space="preserve"> </w:t>
            </w:r>
            <w:r w:rsidRPr="00B80FA7">
              <w:rPr>
                <w:rFonts w:ascii="Times New Roman" w:hAnsi="Times New Roman" w:cs="Times New Roman"/>
                <w:b/>
              </w:rPr>
              <w:t xml:space="preserve">To </w:t>
            </w:r>
            <w:r w:rsidRPr="006A1839">
              <w:rPr>
                <w:rFonts w:ascii="Times New Roman" w:hAnsi="Times New Roman" w:cs="Times New Roman"/>
              </w:rPr>
              <w:t xml:space="preserve">enrich knowledge on </w:t>
            </w:r>
            <w:r w:rsidR="00AF64CE">
              <w:rPr>
                <w:rFonts w:ascii="Times New Roman" w:hAnsi="Times New Roman" w:cs="Times New Roman"/>
              </w:rPr>
              <w:t xml:space="preserve">the </w:t>
            </w:r>
            <w:r w:rsidRPr="006A1839">
              <w:rPr>
                <w:rFonts w:ascii="Times New Roman" w:hAnsi="Times New Roman" w:cs="Times New Roman"/>
              </w:rPr>
              <w:t>care of disability.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804DB1" w:rsidRPr="006A1839" w:rsidRDefault="00804DB1" w:rsidP="001D782B">
            <w:pPr>
              <w:spacing w:after="0" w:line="240" w:lineRule="auto"/>
              <w:jc w:val="both"/>
            </w:pPr>
            <w:r w:rsidRPr="006A1839">
              <w:rPr>
                <w:rFonts w:ascii="Times New Roman" w:hAnsi="Times New Roman" w:cs="Times New Roman"/>
              </w:rPr>
              <w:t>Worked on Annual report.</w:t>
            </w:r>
          </w:p>
          <w:p w:rsidR="00B211AA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ational Cerebral Palsy day program</w:t>
            </w:r>
            <w:r w:rsidRPr="006A1839">
              <w:rPr>
                <w:rFonts w:ascii="Times New Roman" w:hAnsi="Times New Roman" w:cs="Times New Roman"/>
              </w:rPr>
              <w:t>, To be aware of cerebral pals</w:t>
            </w:r>
            <w:r w:rsidR="00016021">
              <w:rPr>
                <w:rFonts w:ascii="Times New Roman" w:hAnsi="Times New Roman" w:cs="Times New Roman"/>
              </w:rPr>
              <w:t xml:space="preserve">y and care. </w:t>
            </w:r>
            <w:r>
              <w:rPr>
                <w:bCs/>
              </w:rPr>
              <w:t>Webinar on Hygiene and Behavior,</w:t>
            </w:r>
            <w:r w:rsidRPr="007D385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derstanding Hygiene Behavior &amp; Behavior Change:  Hand washing and Food Hygiene.</w:t>
            </w:r>
            <w:r w:rsidRPr="007D385F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continue precautionary measures during the Pandemic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:rsidR="00016021" w:rsidRPr="00016021" w:rsidRDefault="0001602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C46089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gistered 12 students for </w:t>
            </w:r>
            <w:r w:rsidR="00B30C9F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>
              <w:rPr>
                <w:rFonts w:ascii="Times New Roman" w:hAnsi="Times New Roman" w:cs="Times New Roman"/>
              </w:rPr>
              <w:t>Quizabled</w:t>
            </w:r>
            <w:proofErr w:type="spellEnd"/>
            <w:r>
              <w:rPr>
                <w:rFonts w:ascii="Times New Roman" w:hAnsi="Times New Roman" w:cs="Times New Roman"/>
              </w:rPr>
              <w:t xml:space="preserve"> competition.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enable participation of children online.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</w:pPr>
          </w:p>
          <w:p w:rsidR="00B211AA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inar on Early Identification of Academic Disability,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understand different learning difficulties in academics.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C46089" w:rsidRDefault="0001602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6A1839">
              <w:rPr>
                <w:rFonts w:ascii="Times New Roman" w:hAnsi="Times New Roman" w:cs="Times New Roman"/>
              </w:rPr>
              <w:t>Prepare</w:t>
            </w:r>
            <w:r w:rsidR="00C46089" w:rsidRPr="006A1839">
              <w:rPr>
                <w:rFonts w:ascii="Times New Roman" w:hAnsi="Times New Roman" w:cs="Times New Roman"/>
              </w:rPr>
              <w:t xml:space="preserve"> for </w:t>
            </w:r>
            <w:proofErr w:type="spellStart"/>
            <w:r w:rsidR="00C46089" w:rsidRPr="006A1839">
              <w:rPr>
                <w:rFonts w:ascii="Times New Roman" w:hAnsi="Times New Roman" w:cs="Times New Roman"/>
              </w:rPr>
              <w:t>Rajyotsava</w:t>
            </w:r>
            <w:proofErr w:type="spellEnd"/>
            <w:r w:rsidR="00C46089" w:rsidRPr="006A1839">
              <w:rPr>
                <w:rFonts w:ascii="Times New Roman" w:hAnsi="Times New Roman" w:cs="Times New Roman"/>
              </w:rPr>
              <w:t xml:space="preserve"> Celebrations</w:t>
            </w:r>
            <w:r w:rsidR="00C46089" w:rsidRPr="00B80FA7">
              <w:rPr>
                <w:rFonts w:ascii="Times New Roman" w:hAnsi="Times New Roman" w:cs="Times New Roman"/>
                <w:b/>
              </w:rPr>
              <w:t>.</w:t>
            </w:r>
            <w:r w:rsidR="00C46089">
              <w:rPr>
                <w:rFonts w:ascii="Times New Roman" w:hAnsi="Times New Roman" w:cs="Times New Roman"/>
                <w:bCs/>
              </w:rPr>
              <w:t xml:space="preserve">  Song Practice by SIS Teachers for Kannada </w:t>
            </w:r>
            <w:proofErr w:type="spellStart"/>
            <w:r w:rsidR="00C46089">
              <w:rPr>
                <w:rFonts w:ascii="Times New Roman" w:hAnsi="Times New Roman" w:cs="Times New Roman"/>
                <w:bCs/>
              </w:rPr>
              <w:t>Rajyotsava</w:t>
            </w:r>
            <w:proofErr w:type="spellEnd"/>
            <w:r w:rsidR="00C46089">
              <w:rPr>
                <w:rFonts w:ascii="Times New Roman" w:hAnsi="Times New Roman" w:cs="Times New Roman"/>
                <w:bCs/>
              </w:rPr>
              <w:t xml:space="preserve"> Day Celebration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211AA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BSC webinar on CRC</w:t>
            </w:r>
            <w:r w:rsidR="00B30C9F">
              <w:rPr>
                <w:rFonts w:ascii="Times New Roman" w:hAnsi="Times New Roman" w:cs="Times New Roman"/>
              </w:rPr>
              <w:t>'s</w:t>
            </w:r>
            <w:r>
              <w:rPr>
                <w:rFonts w:ascii="Times New Roman" w:hAnsi="Times New Roman" w:cs="Times New Roman"/>
              </w:rPr>
              <w:t xml:space="preserve"> role in </w:t>
            </w:r>
            <w:r w:rsidR="00B30C9F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>disability field.</w:t>
            </w:r>
            <w:r w:rsidRPr="003244B9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enrich knowledge in the field of disability.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</w:pPr>
          </w:p>
          <w:p w:rsidR="00B211AA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Induction </w:t>
            </w:r>
            <w:proofErr w:type="spellStart"/>
            <w:r>
              <w:rPr>
                <w:rFonts w:ascii="Times New Roman" w:hAnsi="Times New Roman" w:cs="Times New Roman"/>
              </w:rPr>
              <w:t>Programme</w:t>
            </w:r>
            <w:proofErr w:type="spellEnd"/>
            <w:r>
              <w:rPr>
                <w:rFonts w:ascii="Times New Roman" w:hAnsi="Times New Roman" w:cs="Times New Roman"/>
              </w:rPr>
              <w:t xml:space="preserve"> on NIOS Guidelines and Norms by</w:t>
            </w:r>
            <w:r w:rsidRPr="003244B9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oordinators from Delhi,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 xml:space="preserve">Thorough flow of the entire </w:t>
            </w:r>
            <w:proofErr w:type="spellStart"/>
            <w:r w:rsidRPr="006A1839">
              <w:rPr>
                <w:rFonts w:ascii="Times New Roman" w:hAnsi="Times New Roman" w:cs="Times New Roman"/>
              </w:rPr>
              <w:t>programme</w:t>
            </w:r>
            <w:proofErr w:type="spellEnd"/>
            <w:r w:rsidRPr="006A1839">
              <w:rPr>
                <w:rFonts w:ascii="Times New Roman" w:hAnsi="Times New Roman" w:cs="Times New Roman"/>
              </w:rPr>
              <w:t xml:space="preserve"> was discussed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46089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BSC webinar on CRC</w:t>
            </w:r>
            <w:r w:rsidR="00B30C9F">
              <w:rPr>
                <w:rFonts w:ascii="Times New Roman" w:hAnsi="Times New Roman" w:cs="Times New Roman"/>
              </w:rPr>
              <w:t>'s</w:t>
            </w:r>
            <w:r>
              <w:rPr>
                <w:rFonts w:ascii="Times New Roman" w:hAnsi="Times New Roman" w:cs="Times New Roman"/>
              </w:rPr>
              <w:t xml:space="preserve"> role in </w:t>
            </w:r>
            <w:r w:rsidR="00B30C9F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>disability field.</w:t>
            </w:r>
            <w:r w:rsidRPr="003244B9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 xml:space="preserve">To enable learning in the </w:t>
            </w:r>
            <w:r w:rsidR="00B30C9F">
              <w:rPr>
                <w:rFonts w:ascii="Times New Roman" w:hAnsi="Times New Roman" w:cs="Times New Roman"/>
              </w:rPr>
              <w:t>field of disability and teacher</w:t>
            </w:r>
            <w:r w:rsidRPr="006A1839">
              <w:rPr>
                <w:rFonts w:ascii="Times New Roman" w:hAnsi="Times New Roman" w:cs="Times New Roman"/>
              </w:rPr>
              <w:t xml:space="preserve"> role.</w:t>
            </w:r>
            <w:r w:rsidR="0001602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reparation for Kannada </w:t>
            </w:r>
            <w:proofErr w:type="spellStart"/>
            <w:r>
              <w:rPr>
                <w:rFonts w:ascii="Times New Roman" w:hAnsi="Times New Roman" w:cs="Times New Roman"/>
              </w:rPr>
              <w:t>Rajyotsava</w:t>
            </w:r>
            <w:proofErr w:type="spellEnd"/>
            <w:r>
              <w:rPr>
                <w:rFonts w:ascii="Times New Roman" w:hAnsi="Times New Roman" w:cs="Times New Roman"/>
              </w:rPr>
              <w:t xml:space="preserve"> Day Celebration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211AA" w:rsidRDefault="00C46089" w:rsidP="001D782B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DUSSERA VACATION.</w:t>
            </w:r>
          </w:p>
          <w:p w:rsidR="00B211AA" w:rsidRDefault="00C46089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bCs/>
              </w:rPr>
              <w:t>Webinar on SLD</w:t>
            </w:r>
            <w:r w:rsidRPr="00FD1D03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Strategies to teach children with SLD/NIEPID</w:t>
            </w:r>
            <w:r w:rsidRPr="00FD1D03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add to various</w:t>
            </w:r>
            <w:r w:rsidRPr="00B80FA7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strategies in teaching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211AA" w:rsidRDefault="00C7763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bCs/>
              </w:rPr>
              <w:t>Webinar on developmental milestones,</w:t>
            </w:r>
            <w:r w:rsidRPr="00FD1D03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parents and teachers </w:t>
            </w:r>
            <w:r w:rsidRPr="006A1839">
              <w:rPr>
                <w:rFonts w:ascii="Times New Roman" w:hAnsi="Times New Roman" w:cs="Times New Roman"/>
              </w:rPr>
              <w:t>To be aware of developmental milestones.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</w:pPr>
          </w:p>
          <w:p w:rsidR="00B211AA" w:rsidRDefault="00C77635" w:rsidP="001D782B">
            <w:pPr>
              <w:spacing w:after="0" w:line="240" w:lineRule="auto"/>
              <w:jc w:val="both"/>
              <w:rPr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State Level RCI CRE program,</w:t>
            </w:r>
            <w:r w:rsidRPr="001C6E7B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To enhance teachers professional growth</w:t>
            </w:r>
          </w:p>
          <w:p w:rsidR="00C77635" w:rsidRDefault="00C7763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binar on Air Pollution and Covid19. (Sharp)</w:t>
            </w:r>
            <w:r w:rsidRPr="00BB349B">
              <w:rPr>
                <w:rFonts w:ascii="Times New Roman" w:hAnsi="Times New Roman" w:cs="Times New Roman"/>
                <w:b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 xml:space="preserve">To be aware of </w:t>
            </w:r>
            <w:proofErr w:type="spellStart"/>
            <w:r w:rsidRPr="006A1839">
              <w:rPr>
                <w:rFonts w:ascii="Times New Roman" w:hAnsi="Times New Roman" w:cs="Times New Roman"/>
              </w:rPr>
              <w:t>Covid</w:t>
            </w:r>
            <w:proofErr w:type="spellEnd"/>
            <w:r w:rsidRPr="006A1839">
              <w:rPr>
                <w:rFonts w:ascii="Times New Roman" w:hAnsi="Times New Roman" w:cs="Times New Roman"/>
              </w:rPr>
              <w:t xml:space="preserve"> during the increase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 w:rsidRPr="006A1839">
              <w:rPr>
                <w:rFonts w:ascii="Times New Roman" w:hAnsi="Times New Roman" w:cs="Times New Roman"/>
              </w:rPr>
              <w:t>and spread.</w:t>
            </w:r>
          </w:p>
          <w:p w:rsidR="00B30C9F" w:rsidRPr="006A1839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C77635" w:rsidRDefault="0089759B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SIS staff celebrated Kannada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Rajyotsava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Day </w:t>
            </w:r>
            <w:r w:rsidR="00B30C9F">
              <w:rPr>
                <w:rFonts w:ascii="Times New Roman" w:hAnsi="Times New Roman" w:cs="Times New Roman"/>
                <w:bCs/>
              </w:rPr>
              <w:t>o</w:t>
            </w:r>
            <w:r>
              <w:rPr>
                <w:rFonts w:ascii="Times New Roman" w:hAnsi="Times New Roman" w:cs="Times New Roman"/>
                <w:bCs/>
              </w:rPr>
              <w:t xml:space="preserve">n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 xml:space="preserve">SIS campus. The celebration was done online and the recording was uploaded in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 xml:space="preserve">Social media </w:t>
            </w:r>
            <w:r w:rsidR="00016021">
              <w:rPr>
                <w:rFonts w:ascii="Times New Roman" w:hAnsi="Times New Roman" w:cs="Times New Roman"/>
                <w:bCs/>
              </w:rPr>
              <w:t>p</w:t>
            </w:r>
            <w:r>
              <w:rPr>
                <w:rFonts w:ascii="Times New Roman" w:hAnsi="Times New Roman" w:cs="Times New Roman"/>
                <w:bCs/>
              </w:rPr>
              <w:t>rogram came out very well.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 w:rsidRPr="000763E7">
              <w:rPr>
                <w:rFonts w:ascii="Times New Roman" w:hAnsi="Times New Roman" w:cs="Times New Roman"/>
                <w:bCs/>
              </w:rPr>
              <w:t>All teachers, APD staff and</w:t>
            </w:r>
            <w:r>
              <w:rPr>
                <w:rFonts w:ascii="Times New Roman" w:hAnsi="Times New Roman" w:cs="Times New Roman"/>
                <w:bCs/>
              </w:rPr>
              <w:t xml:space="preserve"> students actively participated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77635" w:rsidRDefault="0089759B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To enable students engagement</w:t>
            </w:r>
            <w:r w:rsidRPr="00346DF4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SIS teachers continued with online classes from nursery to 7</w:t>
            </w:r>
            <w:r>
              <w:rPr>
                <w:rFonts w:ascii="Times New Roman" w:hAnsi="Times New Roman" w:cs="Times New Roman"/>
                <w:bCs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Cs/>
              </w:rPr>
              <w:t xml:space="preserve"> Std.</w:t>
            </w:r>
            <w:r w:rsidRPr="00346DF4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T</w:t>
            </w:r>
            <w:r w:rsidR="00B30C9F">
              <w:rPr>
                <w:rFonts w:ascii="Times New Roman" w:hAnsi="Times New Roman" w:cs="Times New Roman"/>
                <w:bCs/>
              </w:rPr>
              <w:t>he t</w:t>
            </w:r>
            <w:r>
              <w:rPr>
                <w:rFonts w:ascii="Times New Roman" w:hAnsi="Times New Roman" w:cs="Times New Roman"/>
                <w:bCs/>
              </w:rPr>
              <w:t>ime table was modified based on new Govt</w:t>
            </w:r>
            <w:r w:rsidR="00016021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 xml:space="preserve"> orders. Worksheets were made and distributed to </w:t>
            </w:r>
            <w:r w:rsidR="00ED10F1">
              <w:rPr>
                <w:rFonts w:ascii="Times New Roman" w:hAnsi="Times New Roman" w:cs="Times New Roman"/>
                <w:bCs/>
              </w:rPr>
              <w:t>parents.</w:t>
            </w:r>
            <w:r w:rsidR="00ED10F1" w:rsidRPr="00346DF4">
              <w:rPr>
                <w:rFonts w:ascii="Times New Roman" w:hAnsi="Times New Roman" w:cs="Times New Roman"/>
                <w:bCs/>
              </w:rPr>
              <w:t xml:space="preserve"> T</w:t>
            </w:r>
            <w:r w:rsidR="00B30C9F">
              <w:rPr>
                <w:rFonts w:ascii="Times New Roman" w:hAnsi="Times New Roman" w:cs="Times New Roman"/>
                <w:bCs/>
              </w:rPr>
              <w:t>he t</w:t>
            </w:r>
            <w:r w:rsidR="00ED10F1" w:rsidRPr="00346DF4">
              <w:rPr>
                <w:rFonts w:ascii="Times New Roman" w:hAnsi="Times New Roman" w:cs="Times New Roman"/>
                <w:bCs/>
              </w:rPr>
              <w:t>ime</w:t>
            </w:r>
            <w:r w:rsidRPr="00346DF4">
              <w:rPr>
                <w:rFonts w:ascii="Times New Roman" w:hAnsi="Times New Roman" w:cs="Times New Roman"/>
                <w:bCs/>
              </w:rPr>
              <w:t xml:space="preserve"> table was modified based on new Govt</w:t>
            </w:r>
            <w:r w:rsidR="00016021">
              <w:rPr>
                <w:rFonts w:ascii="Times New Roman" w:hAnsi="Times New Roman" w:cs="Times New Roman"/>
                <w:bCs/>
              </w:rPr>
              <w:t>.</w:t>
            </w:r>
            <w:r w:rsidRPr="00346DF4">
              <w:rPr>
                <w:rFonts w:ascii="Times New Roman" w:hAnsi="Times New Roman" w:cs="Times New Roman"/>
                <w:bCs/>
              </w:rPr>
              <w:t xml:space="preserve"> orders. Worksheets were made and distributed to parents</w:t>
            </w:r>
            <w:r w:rsidR="00ED10F1"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77635" w:rsidRDefault="00ED10F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lang w:eastAsia="zh-CN"/>
              </w:rPr>
              <w:t>Quiz</w:t>
            </w:r>
            <w:r w:rsidR="00B30C9F">
              <w:rPr>
                <w:rFonts w:ascii="Times New Roman" w:hAnsi="Times New Roman" w:cs="Times New Roman"/>
                <w:bCs/>
                <w:lang w:eastAsia="zh-CN"/>
              </w:rPr>
              <w:t>let</w:t>
            </w:r>
            <w:r>
              <w:rPr>
                <w:rFonts w:ascii="Times New Roman" w:hAnsi="Times New Roman" w:cs="Times New Roman"/>
                <w:bCs/>
                <w:lang w:eastAsia="zh-CN"/>
              </w:rPr>
              <w:t xml:space="preserve"> Online Meeting</w:t>
            </w:r>
            <w:r w:rsidRPr="00B55FA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to organize the quiz competition in this situation of </w:t>
            </w:r>
            <w:proofErr w:type="spellStart"/>
            <w:r>
              <w:rPr>
                <w:rFonts w:ascii="Times New Roman" w:hAnsi="Times New Roman" w:cs="Times New Roman"/>
              </w:rPr>
              <w:t>Covid</w:t>
            </w:r>
            <w:proofErr w:type="spellEnd"/>
            <w:r>
              <w:rPr>
                <w:rFonts w:ascii="Times New Roman" w:hAnsi="Times New Roman" w:cs="Times New Roman"/>
              </w:rPr>
              <w:t xml:space="preserve"> Pandemic.</w:t>
            </w:r>
          </w:p>
          <w:p w:rsidR="00ED10F1" w:rsidRDefault="00ED10F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Webinar on learning disabilities on </w:t>
            </w:r>
            <w:r w:rsidR="00B30C9F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46th Anniversary of IDBA - Shri V. </w:t>
            </w:r>
            <w:proofErr w:type="spellStart"/>
            <w:r>
              <w:rPr>
                <w:rFonts w:ascii="Times New Roman" w:hAnsi="Times New Roman" w:cs="Times New Roman"/>
              </w:rPr>
              <w:t>Gopalakrishnan</w:t>
            </w:r>
            <w:r w:rsidR="00B30C9F">
              <w:rPr>
                <w:rFonts w:ascii="Times New Roman" w:hAnsi="Times New Roman" w:cs="Times New Roman"/>
              </w:rPr>
              <w:t>'</w:t>
            </w:r>
            <w:r>
              <w:rPr>
                <w:rFonts w:ascii="Times New Roman" w:hAnsi="Times New Roman" w:cs="Times New Roman"/>
                <w:bCs/>
              </w:rPr>
              <w:t>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life and Deaf education and also association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ED10F1" w:rsidRDefault="00ED10F1" w:rsidP="001D782B">
            <w:pPr>
              <w:widowControl w:val="0"/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lang w:eastAsia="zh-CN"/>
              </w:rPr>
              <w:t xml:space="preserve">IDPD </w:t>
            </w:r>
            <w:r>
              <w:rPr>
                <w:rFonts w:ascii="Times New Roman" w:hAnsi="Times New Roman" w:cs="Times New Roman"/>
              </w:rPr>
              <w:t>Celebration meeting was held.</w:t>
            </w:r>
            <w:r w:rsidRPr="00B55FA0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 xml:space="preserve">Ensuring </w:t>
            </w:r>
            <w:r w:rsidR="00B30C9F">
              <w:rPr>
                <w:rFonts w:ascii="Times New Roman" w:hAnsi="Times New Roman" w:cs="Times New Roman"/>
                <w:bCs/>
              </w:rPr>
              <w:t>p</w:t>
            </w:r>
            <w:r w:rsidRPr="005009F5">
              <w:rPr>
                <w:rFonts w:ascii="Times New Roman" w:hAnsi="Times New Roman" w:cs="Times New Roman"/>
                <w:bCs/>
              </w:rPr>
              <w:t xml:space="preserve">articipation </w:t>
            </w:r>
            <w:r>
              <w:rPr>
                <w:rFonts w:ascii="Times New Roman" w:hAnsi="Times New Roman" w:cs="Times New Roman"/>
                <w:bCs/>
              </w:rPr>
              <w:t>of all staff.</w:t>
            </w:r>
          </w:p>
          <w:p w:rsidR="00ED10F1" w:rsidRDefault="00ED10F1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SATS entry </w:t>
            </w:r>
            <w:r w:rsidR="00B30C9F">
              <w:rPr>
                <w:rFonts w:ascii="Times New Roman" w:hAnsi="Times New Roman" w:cs="Times New Roman"/>
              </w:rPr>
              <w:t xml:space="preserve">is </w:t>
            </w:r>
            <w:r>
              <w:rPr>
                <w:rFonts w:ascii="Times New Roman" w:hAnsi="Times New Roman" w:cs="Times New Roman"/>
              </w:rPr>
              <w:t xml:space="preserve">done and updated in </w:t>
            </w:r>
            <w:proofErr w:type="spellStart"/>
            <w:r>
              <w:rPr>
                <w:rFonts w:ascii="Times New Roman" w:hAnsi="Times New Roman" w:cs="Times New Roman"/>
              </w:rPr>
              <w:t>Goonj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Pr="00B55FA0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To track ongoing processes.</w:t>
            </w:r>
          </w:p>
          <w:p w:rsidR="00C77635" w:rsidRDefault="00ED10F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Teachers prepared Kannada </w:t>
            </w:r>
            <w:proofErr w:type="spellStart"/>
            <w:r>
              <w:rPr>
                <w:rFonts w:ascii="Times New Roman" w:hAnsi="Times New Roman" w:cs="Times New Roman"/>
              </w:rPr>
              <w:t>Rajyotsava</w:t>
            </w:r>
            <w:proofErr w:type="spellEnd"/>
            <w:r>
              <w:rPr>
                <w:rFonts w:ascii="Times New Roman" w:hAnsi="Times New Roman" w:cs="Times New Roman"/>
              </w:rPr>
              <w:t xml:space="preserve"> certificates.</w:t>
            </w:r>
            <w:r w:rsidRPr="005009F5">
              <w:rPr>
                <w:rFonts w:ascii="Times New Roman" w:hAnsi="Times New Roman" w:cs="Times New Roman"/>
                <w:bCs/>
              </w:rPr>
              <w:t xml:space="preserve"> For effective execution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 w:rsidR="00C77635" w:rsidRDefault="00ED10F1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International Volunteers Day Celebration, to contact the volunteers for Gmail ID’s and to fill the Google form.</w:t>
            </w:r>
            <w:r w:rsidRPr="005F0C13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 xml:space="preserve">Staff involvement and </w:t>
            </w:r>
            <w:r>
              <w:rPr>
                <w:rFonts w:ascii="Times New Roman" w:hAnsi="Times New Roman" w:cs="Times New Roman"/>
                <w:bCs/>
              </w:rPr>
              <w:t xml:space="preserve">to </w:t>
            </w:r>
            <w:r w:rsidRPr="005009F5">
              <w:rPr>
                <w:rFonts w:ascii="Times New Roman" w:hAnsi="Times New Roman" w:cs="Times New Roman"/>
                <w:bCs/>
              </w:rPr>
              <w:t>encourage volunteer activities in SIS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77635" w:rsidRDefault="00AB0EE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Teachers entered SA-1 Marks entry in MIS and Marks register book,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lso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onthly</w:t>
            </w:r>
            <w:r w:rsidR="00B30C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ttendance entry in MIS.</w:t>
            </w:r>
            <w:r w:rsidRPr="005F0C13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Tracking academic progress and overall review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77635" w:rsidRDefault="00AB0EE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IOS workshop for the SIS teachers organized by Principal </w:t>
            </w:r>
            <w:proofErr w:type="spellStart"/>
            <w:r>
              <w:rPr>
                <w:rFonts w:ascii="Times New Roman" w:hAnsi="Times New Roman" w:cs="Times New Roman"/>
              </w:rPr>
              <w:t>Maam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  <w:r w:rsidRPr="005F0C13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Awareness and engagement of staff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Pr="0044223E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SHARP</w:t>
            </w:r>
            <w:r w:rsidRPr="0044223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outh &amp; Adolescent Health during Pandemic &amp;After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77635" w:rsidRDefault="00AB0EE2" w:rsidP="001D782B">
            <w:pPr>
              <w:spacing w:after="0" w:line="240" w:lineRule="auto"/>
              <w:jc w:val="both"/>
              <w:rPr>
                <w:b/>
              </w:rPr>
            </w:pPr>
            <w:r w:rsidRPr="005009F5">
              <w:rPr>
                <w:rFonts w:ascii="Times New Roman" w:hAnsi="Times New Roman" w:cs="Times New Roman"/>
                <w:bCs/>
              </w:rPr>
              <w:t>To keep children wanted, accepted and remembered.</w:t>
            </w:r>
            <w:r w:rsidRPr="005F0C13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>Teachers prepared worksheets, greeting cards and wrapped gifts to distribute to students for Children’s Day on Teachers Parents Meet.</w:t>
            </w:r>
          </w:p>
          <w:p w:rsidR="00AB0EE2" w:rsidRDefault="00AB0EE2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 w:rsidR="00AB0EE2" w:rsidRDefault="00AB0EE2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5009F5">
              <w:rPr>
                <w:rFonts w:ascii="Times New Roman" w:hAnsi="Times New Roman" w:cs="Times New Roman"/>
                <w:bCs/>
              </w:rPr>
              <w:t xml:space="preserve">To keep track </w:t>
            </w:r>
            <w:r>
              <w:rPr>
                <w:rFonts w:ascii="Times New Roman" w:hAnsi="Times New Roman" w:cs="Times New Roman"/>
                <w:bCs/>
              </w:rPr>
              <w:t>of academic progress,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Parent Teacher Meeting</w:t>
            </w:r>
            <w:r w:rsidRPr="0044223E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>From Nursery to Class II. Parents had come and collected report cards, certificates and children’s day greeting cards and gifts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</w:p>
          <w:p w:rsidR="00C77635" w:rsidRDefault="00AB0EE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 xml:space="preserve">Demo class on </w:t>
            </w:r>
            <w:proofErr w:type="spellStart"/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>Quizabled</w:t>
            </w:r>
            <w:proofErr w:type="spellEnd"/>
            <w:r>
              <w:rPr>
                <w:rFonts w:ascii="Times New Roman" w:hAnsi="Times New Roman" w:cs="Times New Roman"/>
                <w:bCs/>
                <w:sz w:val="21"/>
                <w:szCs w:val="21"/>
                <w:lang w:eastAsia="zh-CN"/>
              </w:rPr>
              <w:t xml:space="preserve"> Questionnaire</w:t>
            </w:r>
            <w:r w:rsidRPr="0044223E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t</w:t>
            </w:r>
            <w:r w:rsidRPr="005009F5">
              <w:rPr>
                <w:rFonts w:ascii="Times New Roman" w:hAnsi="Times New Roman" w:cs="Times New Roman"/>
                <w:bCs/>
              </w:rPr>
              <w:t>o participate and accept challenges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AB0EE2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>The b</w:t>
            </w:r>
            <w:r w:rsidR="00AB0EE2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iometric machine was replaced with a new biometric machine </w:t>
            </w: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>o</w:t>
            </w:r>
            <w:r w:rsidR="00AB0EE2"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n </w:t>
            </w:r>
            <w:r>
              <w:rPr>
                <w:rFonts w:ascii="Times New Roman" w:hAnsi="Times New Roman" w:cs="Times New Roman"/>
                <w:bCs/>
                <w:sz w:val="21"/>
                <w:szCs w:val="21"/>
              </w:rPr>
              <w:t xml:space="preserve">the </w:t>
            </w:r>
            <w:r w:rsidR="00AB0EE2">
              <w:rPr>
                <w:rFonts w:ascii="Times New Roman" w:hAnsi="Times New Roman" w:cs="Times New Roman"/>
                <w:bCs/>
                <w:sz w:val="21"/>
                <w:szCs w:val="21"/>
              </w:rPr>
              <w:t>SIS campus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46D2D" w:rsidRDefault="00B46D2D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arent</w:t>
            </w:r>
            <w:r w:rsidR="00B30C9F">
              <w:rPr>
                <w:rFonts w:ascii="Times New Roman" w:hAnsi="Times New Roman" w:cs="Times New Roman"/>
                <w:bCs/>
              </w:rPr>
              <w:t>-</w:t>
            </w:r>
            <w:r>
              <w:rPr>
                <w:rFonts w:ascii="Times New Roman" w:hAnsi="Times New Roman" w:cs="Times New Roman"/>
                <w:bCs/>
              </w:rPr>
              <w:t>Teacher Meeting</w:t>
            </w:r>
            <w:r w:rsidRPr="005A16D1"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lang w:eastAsia="zh-CN"/>
              </w:rPr>
              <w:t xml:space="preserve">From Class III to Class VII. Parents visited </w:t>
            </w:r>
            <w:r w:rsidR="00B30C9F">
              <w:rPr>
                <w:rFonts w:ascii="Times New Roman" w:hAnsi="Times New Roman" w:cs="Times New Roman"/>
                <w:lang w:eastAsia="zh-CN"/>
              </w:rPr>
              <w:t xml:space="preserve">the </w:t>
            </w:r>
            <w:r>
              <w:rPr>
                <w:rFonts w:ascii="Times New Roman" w:hAnsi="Times New Roman" w:cs="Times New Roman"/>
                <w:lang w:eastAsia="zh-CN"/>
              </w:rPr>
              <w:t>SIS campus and</w:t>
            </w:r>
            <w:r w:rsidRPr="005A16D1">
              <w:rPr>
                <w:rFonts w:ascii="Times New Roma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lang w:eastAsia="zh-CN"/>
              </w:rPr>
              <w:t>collected report cards, certificates and children’s day gifts.</w:t>
            </w:r>
            <w:r w:rsidRPr="00393052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To keep track o</w:t>
            </w:r>
            <w:r w:rsidR="00B30C9F">
              <w:rPr>
                <w:rFonts w:ascii="Times New Roman" w:hAnsi="Times New Roman" w:cs="Times New Roman"/>
                <w:bCs/>
              </w:rPr>
              <w:t>f</w:t>
            </w:r>
            <w:r w:rsidRPr="005009F5">
              <w:rPr>
                <w:rFonts w:ascii="Times New Roman" w:hAnsi="Times New Roman" w:cs="Times New Roman"/>
                <w:bCs/>
              </w:rPr>
              <w:t xml:space="preserve"> academic progress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C77635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</w:t>
            </w:r>
            <w:r w:rsidR="00B46D2D" w:rsidRPr="005009F5">
              <w:rPr>
                <w:rFonts w:ascii="Times New Roman" w:hAnsi="Times New Roman" w:cs="Times New Roman"/>
                <w:bCs/>
              </w:rPr>
              <w:t>lanning and preparation, to enhance student and parent</w:t>
            </w:r>
            <w:r>
              <w:rPr>
                <w:rFonts w:ascii="Times New Roman" w:hAnsi="Times New Roman" w:cs="Times New Roman"/>
                <w:bCs/>
              </w:rPr>
              <w:t>'</w:t>
            </w:r>
            <w:r w:rsidR="00B46D2D" w:rsidRPr="005009F5">
              <w:rPr>
                <w:rFonts w:ascii="Times New Roman" w:hAnsi="Times New Roman" w:cs="Times New Roman"/>
                <w:bCs/>
              </w:rPr>
              <w:t>s satisfaction</w:t>
            </w:r>
            <w:r w:rsidR="00B46D2D" w:rsidRPr="00393052">
              <w:rPr>
                <w:rFonts w:ascii="Times New Roman" w:hAnsi="Times New Roman" w:cs="Times New Roman"/>
                <w:bCs/>
              </w:rPr>
              <w:t xml:space="preserve"> </w:t>
            </w:r>
            <w:r w:rsidR="00B46D2D">
              <w:rPr>
                <w:rFonts w:ascii="Times New Roman" w:hAnsi="Times New Roman" w:cs="Times New Roman"/>
                <w:bCs/>
              </w:rPr>
              <w:t xml:space="preserve">Children’s Day video and photos were recorded and taken </w:t>
            </w:r>
            <w:r>
              <w:rPr>
                <w:rFonts w:ascii="Times New Roman" w:hAnsi="Times New Roman" w:cs="Times New Roman"/>
                <w:bCs/>
              </w:rPr>
              <w:t>o</w:t>
            </w:r>
            <w:r w:rsidR="00B46D2D">
              <w:rPr>
                <w:rFonts w:ascii="Times New Roman" w:hAnsi="Times New Roman" w:cs="Times New Roman"/>
                <w:bCs/>
              </w:rPr>
              <w:t xml:space="preserve">n SIS campus. Then later </w:t>
            </w:r>
            <w:r>
              <w:rPr>
                <w:rFonts w:ascii="Times New Roman" w:hAnsi="Times New Roman" w:cs="Times New Roman"/>
                <w:bCs/>
              </w:rPr>
              <w:t xml:space="preserve">the </w:t>
            </w:r>
            <w:r w:rsidR="00B46D2D">
              <w:rPr>
                <w:rFonts w:ascii="Times New Roman" w:hAnsi="Times New Roman" w:cs="Times New Roman"/>
                <w:bCs/>
              </w:rPr>
              <w:t xml:space="preserve">video was trimmed, edited and compiled in the desired form and submitted to </w:t>
            </w:r>
            <w:r>
              <w:rPr>
                <w:rFonts w:ascii="Times New Roman" w:hAnsi="Times New Roman" w:cs="Times New Roman"/>
                <w:bCs/>
              </w:rPr>
              <w:t xml:space="preserve">the </w:t>
            </w:r>
            <w:r w:rsidR="00B46D2D">
              <w:rPr>
                <w:rFonts w:ascii="Times New Roman" w:hAnsi="Times New Roman" w:cs="Times New Roman"/>
                <w:bCs/>
              </w:rPr>
              <w:t>Principal ma</w:t>
            </w:r>
            <w:r>
              <w:rPr>
                <w:rFonts w:ascii="Times New Roman" w:hAnsi="Times New Roman" w:cs="Times New Roman"/>
                <w:bCs/>
              </w:rPr>
              <w:t>d</w:t>
            </w:r>
            <w:r w:rsidR="00B46D2D">
              <w:rPr>
                <w:rFonts w:ascii="Times New Roman" w:hAnsi="Times New Roman" w:cs="Times New Roman"/>
                <w:bCs/>
              </w:rPr>
              <w:t xml:space="preserve">am and shared </w:t>
            </w:r>
            <w:r>
              <w:rPr>
                <w:rFonts w:ascii="Times New Roman" w:hAnsi="Times New Roman" w:cs="Times New Roman"/>
                <w:bCs/>
              </w:rPr>
              <w:t>with</w:t>
            </w:r>
            <w:r w:rsidR="00B46D2D">
              <w:rPr>
                <w:rFonts w:ascii="Times New Roman" w:hAnsi="Times New Roman" w:cs="Times New Roman"/>
                <w:bCs/>
              </w:rPr>
              <w:t xml:space="preserve"> children through social media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C77635" w:rsidRDefault="0096686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Calibri" w:hAnsi="Times New Roman" w:cs="Times New Roman"/>
              </w:rPr>
              <w:t>Online Children’s Day Celebration.</w:t>
            </w:r>
            <w:r w:rsidRPr="00393052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To observe the day with full fledge enjoyment and involvem</w:t>
            </w:r>
            <w:r>
              <w:rPr>
                <w:rFonts w:ascii="Times New Roman" w:hAnsi="Times New Roman" w:cs="Times New Roman"/>
                <w:bCs/>
              </w:rPr>
              <w:t>ent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89759B" w:rsidRDefault="0096686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Prepared case studies of a student and submitted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m </w:t>
            </w:r>
            <w:r>
              <w:rPr>
                <w:rFonts w:ascii="Times New Roman" w:hAnsi="Times New Roman" w:cs="Times New Roman"/>
                <w:bCs/>
              </w:rPr>
              <w:t xml:space="preserve">to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>donor.</w:t>
            </w:r>
            <w:r w:rsidRPr="00393052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Staff involvement and donor report submissions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966862" w:rsidRDefault="00966862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 xml:space="preserve">To </w:t>
            </w:r>
            <w:r w:rsidRPr="005009F5">
              <w:rPr>
                <w:rFonts w:ascii="Times New Roman" w:hAnsi="Times New Roman" w:cs="Times New Roman"/>
                <w:bCs/>
              </w:rPr>
              <w:t>enhance competitive spirit</w:t>
            </w:r>
            <w:r>
              <w:rPr>
                <w:rFonts w:ascii="Times New Roman" w:hAnsi="Times New Roman" w:cs="Times New Roman"/>
                <w:bCs/>
              </w:rPr>
              <w:t xml:space="preserve"> Baal Olympiad Competition</w:t>
            </w:r>
            <w:r w:rsidRPr="00B152CA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 xml:space="preserve">was held from </w:t>
            </w:r>
            <w:r>
              <w:rPr>
                <w:rFonts w:ascii="Times New Roman" w:eastAsia="Calibri" w:hAnsi="Times New Roman" w:cs="Times New Roman"/>
              </w:rPr>
              <w:t>Class 1 to 4. 5 Children actively participated in the competition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966862" w:rsidRDefault="00966862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Workshop on phonics for teachers organized by a special educator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</w:p>
          <w:p w:rsidR="0089759B" w:rsidRDefault="0096686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Calibri" w:hAnsi="Times New Roman" w:cs="Times New Roman"/>
              </w:rPr>
              <w:lastRenderedPageBreak/>
              <w:t>Meeting with CEO Sir, regarding School programs and BEO rules and regulations.</w:t>
            </w:r>
            <w:r w:rsidRPr="001B1CD3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To be update</w:t>
            </w:r>
            <w:r w:rsidR="00B30C9F">
              <w:rPr>
                <w:rFonts w:ascii="Times New Roman" w:hAnsi="Times New Roman" w:cs="Times New Roman"/>
                <w:bCs/>
              </w:rPr>
              <w:t>d</w:t>
            </w:r>
            <w:r w:rsidRPr="005009F5">
              <w:rPr>
                <w:rFonts w:ascii="Times New Roman" w:hAnsi="Times New Roman" w:cs="Times New Roman"/>
                <w:bCs/>
              </w:rPr>
              <w:t xml:space="preserve"> and review by heads on the academic progress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89759B" w:rsidRDefault="00966862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To be aware o</w:t>
            </w:r>
            <w:r w:rsidR="00B30C9F">
              <w:rPr>
                <w:rFonts w:ascii="Times New Roman" w:hAnsi="Times New Roman" w:cs="Times New Roman"/>
                <w:bCs/>
              </w:rPr>
              <w:t>f</w:t>
            </w:r>
            <w:r>
              <w:rPr>
                <w:rFonts w:ascii="Times New Roman" w:hAnsi="Times New Roman" w:cs="Times New Roman"/>
                <w:bCs/>
              </w:rPr>
              <w:t xml:space="preserve"> the working of inclusive schools </w:t>
            </w:r>
            <w:r w:rsidRPr="001B06C0">
              <w:rPr>
                <w:rFonts w:ascii="Times New Roman" w:hAnsi="Times New Roman" w:cs="Times New Roman"/>
                <w:bCs/>
              </w:rPr>
              <w:t>Orientation and awareness on inclusion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Inclusive Education Quiz</w:t>
            </w:r>
            <w:r>
              <w:rPr>
                <w:rFonts w:ascii="Times New Roman" w:eastAsia="Calibri" w:hAnsi="Times New Roman" w:cs="Times New Roman"/>
              </w:rPr>
              <w:t>3 staff and 2 parents participated in a quiz on google forms organized by Azim</w:t>
            </w:r>
            <w:r w:rsidR="00B30C9F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</w:rPr>
              <w:t>Premji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University.</w:t>
            </w:r>
            <w:r w:rsidRPr="001B06C0">
              <w:rPr>
                <w:rFonts w:ascii="Times New Roman" w:eastAsia="Calibri" w:hAnsi="Times New Roman" w:cs="Times New Roman"/>
              </w:rPr>
              <w:t xml:space="preserve"> Christ University students Interaction about Inclusive Education with the school principal for IDDR events</w:t>
            </w:r>
            <w:r>
              <w:rPr>
                <w:rFonts w:ascii="Times New Roman" w:eastAsia="Calibri" w:hAnsi="Times New Roman" w:cs="Times New Roman"/>
              </w:rPr>
              <w:t>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b/>
              </w:rPr>
            </w:pPr>
          </w:p>
          <w:p w:rsidR="0089759B" w:rsidRDefault="0096686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he Teacher Foundation Webinar</w:t>
            </w:r>
            <w:r w:rsidRPr="00241294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The secrets behind the success of the world’s education superpower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Comparative st</w:t>
            </w:r>
            <w:r>
              <w:rPr>
                <w:rFonts w:ascii="Times New Roman" w:hAnsi="Times New Roman" w:cs="Times New Roman"/>
                <w:bCs/>
              </w:rPr>
              <w:t xml:space="preserve">udy and knowledge of should in </w:t>
            </w:r>
            <w:r w:rsidRPr="005009F5">
              <w:rPr>
                <w:rFonts w:ascii="Times New Roman" w:hAnsi="Times New Roman" w:cs="Times New Roman"/>
                <w:bCs/>
              </w:rPr>
              <w:t>India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966862" w:rsidRDefault="00966862" w:rsidP="001D782B">
            <w:pPr>
              <w:widowControl w:val="0"/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eastAsiaTheme="minorEastAsia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  <w:bCs/>
              </w:rPr>
              <w:t>SHARP  Webinar</w:t>
            </w:r>
            <w:proofErr w:type="gramEnd"/>
            <w:r w:rsidRPr="00D5154B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Road safety behavior during Covid-19 School-age Adolescents.</w:t>
            </w:r>
          </w:p>
          <w:p w:rsidR="0089759B" w:rsidRDefault="0096686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gramStart"/>
            <w:r>
              <w:rPr>
                <w:rFonts w:ascii="Times New Roman" w:eastAsia="Calibri" w:hAnsi="Times New Roman" w:cs="Times New Roman"/>
              </w:rPr>
              <w:t xml:space="preserve">Workshop by Principal on how to make entries in External </w:t>
            </w:r>
            <w:proofErr w:type="spellStart"/>
            <w:r>
              <w:rPr>
                <w:rFonts w:ascii="Times New Roman" w:eastAsia="Calibri" w:hAnsi="Times New Roman" w:cs="Times New Roman"/>
              </w:rPr>
              <w:t>programme</w:t>
            </w:r>
            <w:proofErr w:type="spellEnd"/>
            <w:r>
              <w:rPr>
                <w:rFonts w:ascii="Times New Roman" w:eastAsia="Calibri" w:hAnsi="Times New Roman" w:cs="Times New Roman"/>
              </w:rPr>
              <w:t xml:space="preserve"> in </w:t>
            </w:r>
            <w:proofErr w:type="spellStart"/>
            <w:r>
              <w:rPr>
                <w:rFonts w:ascii="Times New Roman" w:eastAsia="Calibri" w:hAnsi="Times New Roman" w:cs="Times New Roman"/>
              </w:rPr>
              <w:t>Goonjan.</w:t>
            </w:r>
            <w:r w:rsidRPr="005009F5">
              <w:rPr>
                <w:rFonts w:ascii="Times New Roman" w:hAnsi="Times New Roman" w:cs="Times New Roman"/>
                <w:bCs/>
              </w:rPr>
              <w:t>To</w:t>
            </w:r>
            <w:proofErr w:type="spellEnd"/>
            <w:r w:rsidRPr="005009F5">
              <w:rPr>
                <w:rFonts w:ascii="Times New Roman" w:hAnsi="Times New Roman" w:cs="Times New Roman"/>
                <w:bCs/>
              </w:rPr>
              <w:t xml:space="preserve"> create</w:t>
            </w:r>
            <w:proofErr w:type="gramEnd"/>
            <w:r w:rsidRPr="005009F5">
              <w:rPr>
                <w:rFonts w:ascii="Times New Roman" w:hAnsi="Times New Roman" w:cs="Times New Roman"/>
                <w:bCs/>
              </w:rPr>
              <w:t xml:space="preserve"> awareness to all student</w:t>
            </w:r>
            <w:r w:rsidR="00B30C9F">
              <w:rPr>
                <w:rFonts w:ascii="Times New Roman" w:hAnsi="Times New Roman" w:cs="Times New Roman"/>
                <w:bCs/>
              </w:rPr>
              <w:t>s</w:t>
            </w:r>
            <w:r w:rsidRPr="005009F5">
              <w:rPr>
                <w:rFonts w:ascii="Times New Roman" w:hAnsi="Times New Roman" w:cs="Times New Roman"/>
                <w:bCs/>
              </w:rPr>
              <w:t xml:space="preserve"> </w:t>
            </w:r>
            <w:r w:rsidR="00B30C9F">
              <w:rPr>
                <w:rFonts w:ascii="Times New Roman" w:hAnsi="Times New Roman" w:cs="Times New Roman"/>
                <w:bCs/>
              </w:rPr>
              <w:t>at</w:t>
            </w:r>
            <w:r w:rsidRPr="005009F5">
              <w:rPr>
                <w:rFonts w:ascii="Times New Roman" w:hAnsi="Times New Roman" w:cs="Times New Roman"/>
                <w:bCs/>
              </w:rPr>
              <w:t xml:space="preserve"> the primary level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 w:rsidRPr="005009F5">
              <w:rPr>
                <w:rFonts w:ascii="Times New Roman" w:hAnsi="Times New Roman" w:cs="Times New Roman"/>
                <w:bCs/>
              </w:rPr>
              <w:t>Tracking academic level and progress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89759B" w:rsidRDefault="00966862" w:rsidP="001D782B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Consolidated attendance</w:t>
            </w:r>
            <w:r w:rsidRPr="00D5154B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Teachers entered monthly attendance in Consolidated attendance</w:t>
            </w:r>
          </w:p>
          <w:p w:rsidR="00966862" w:rsidRDefault="00966862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o complete all attendance and students tracking during the ongoing COVID season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966862" w:rsidRDefault="00966862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Calibri" w:hAnsi="Times New Roman" w:cs="Times New Roman"/>
              </w:rPr>
              <w:t xml:space="preserve">Webinar conducted by Therapist on Speech and hearing difficulties of </w:t>
            </w:r>
            <w:proofErr w:type="spellStart"/>
            <w:r>
              <w:rPr>
                <w:rFonts w:ascii="Times New Roman" w:eastAsia="Calibri" w:hAnsi="Times New Roman" w:cs="Times New Roman"/>
              </w:rPr>
              <w:t>CwSN</w:t>
            </w:r>
            <w:proofErr w:type="spellEnd"/>
            <w:r>
              <w:rPr>
                <w:rFonts w:ascii="Times New Roman" w:eastAsia="Calibri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bCs/>
              </w:rPr>
              <w:t xml:space="preserve"> Follow up by therapy unit.</w:t>
            </w:r>
          </w:p>
          <w:p w:rsidR="00B30C9F" w:rsidRDefault="00B30C9F" w:rsidP="001D782B">
            <w:pPr>
              <w:tabs>
                <w:tab w:val="left" w:pos="4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89759B" w:rsidRDefault="009B4EA5" w:rsidP="001D782B">
            <w:pPr>
              <w:spacing w:after="0" w:line="240" w:lineRule="auto"/>
              <w:jc w:val="both"/>
              <w:rPr>
                <w:b/>
              </w:rPr>
            </w:pPr>
            <w:r>
              <w:rPr>
                <w:rFonts w:ascii="Times New Roman" w:hAnsi="Times New Roman" w:cs="Times New Roman"/>
                <w:bCs/>
              </w:rPr>
              <w:t xml:space="preserve">To implement the knowledge and methods accumulated in the training held in earlier months Teachers implemented TATA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lassEdge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offline and online session of virtual teaching while taking online from Nursery to Class 7</w:t>
            </w:r>
            <w:r>
              <w:rPr>
                <w:rFonts w:ascii="Times New Roman" w:hAnsi="Times New Roman" w:cs="Times New Roman"/>
                <w:bCs/>
                <w:vertAlign w:val="superscript"/>
              </w:rPr>
              <w:t>th</w:t>
            </w:r>
            <w:r>
              <w:rPr>
                <w:b/>
              </w:rPr>
              <w:t>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89759B" w:rsidRDefault="009B4EA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9B4EA5">
              <w:rPr>
                <w:rFonts w:ascii="Times New Roman" w:hAnsi="Times New Roman" w:cs="Times New Roman"/>
              </w:rPr>
              <w:t>For</w:t>
            </w:r>
            <w:r>
              <w:rPr>
                <w:rFonts w:ascii="Times New Roman" w:hAnsi="Times New Roman" w:cs="Times New Roman"/>
                <w:bCs/>
              </w:rPr>
              <w:t xml:space="preserve"> tracking academics classes,FA-3 marks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 xml:space="preserve">entry in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Goonja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by Teachers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966862" w:rsidRDefault="009B4EA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To achieve maximum attendance and academic work completion by students Counselling was done regularly for students of different classes by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>school counselor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966862" w:rsidRDefault="009B4EA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817BF6">
              <w:rPr>
                <w:rFonts w:ascii="Times New Roman" w:hAnsi="Times New Roman" w:cs="Times New Roman"/>
                <w:bCs/>
              </w:rPr>
              <w:t>To follow up on the teaching methodologies and training</w:t>
            </w:r>
            <w:r>
              <w:rPr>
                <w:rFonts w:ascii="Times New Roman" w:hAnsi="Times New Roman" w:cs="Times New Roman"/>
                <w:bCs/>
              </w:rPr>
              <w:t>,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 xml:space="preserve">Workshop was conducted by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>Principal and 2 SIS teachers on teaching methodologies based on TTF (Teachers Training Foundation) methods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b/>
              </w:rPr>
            </w:pPr>
          </w:p>
          <w:p w:rsidR="00966862" w:rsidRDefault="009B4EA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o keep track o</w:t>
            </w:r>
            <w:r w:rsidR="00B30C9F">
              <w:rPr>
                <w:rFonts w:ascii="Times New Roman" w:hAnsi="Times New Roman" w:cs="Times New Roman"/>
                <w:bCs/>
              </w:rPr>
              <w:t>f</w:t>
            </w:r>
            <w:r>
              <w:rPr>
                <w:rFonts w:ascii="Times New Roman" w:hAnsi="Times New Roman" w:cs="Times New Roman"/>
                <w:bCs/>
              </w:rPr>
              <w:t xml:space="preserve"> the various issues faced by </w:t>
            </w:r>
            <w:r w:rsidR="00B30C9F">
              <w:rPr>
                <w:rFonts w:ascii="Times New Roman" w:hAnsi="Times New Roman" w:cs="Times New Roman"/>
                <w:bCs/>
              </w:rPr>
              <w:t xml:space="preserve">the </w:t>
            </w:r>
            <w:r>
              <w:rPr>
                <w:rFonts w:ascii="Times New Roman" w:hAnsi="Times New Roman" w:cs="Times New Roman"/>
                <w:bCs/>
              </w:rPr>
              <w:t xml:space="preserve">parent during the pandemic, Telephonic counseling </w:t>
            </w:r>
            <w:r w:rsidR="00B30C9F">
              <w:rPr>
                <w:rFonts w:ascii="Times New Roman" w:hAnsi="Times New Roman" w:cs="Times New Roman"/>
                <w:bCs/>
              </w:rPr>
              <w:t xml:space="preserve">is </w:t>
            </w:r>
            <w:r>
              <w:rPr>
                <w:rFonts w:ascii="Times New Roman" w:hAnsi="Times New Roman" w:cs="Times New Roman"/>
                <w:bCs/>
              </w:rPr>
              <w:t>done by counselors in collaboration with respective class teachers.</w:t>
            </w:r>
          </w:p>
          <w:p w:rsidR="009B4EA5" w:rsidRDefault="009B4EA5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SATS and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Goonja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entries</w:t>
            </w:r>
            <w:r w:rsidR="00B30C9F">
              <w:rPr>
                <w:rFonts w:ascii="Times New Roman" w:hAnsi="Times New Roman" w:cs="Times New Roman"/>
                <w:bCs/>
              </w:rPr>
              <w:t xml:space="preserve"> are</w:t>
            </w:r>
            <w:r>
              <w:rPr>
                <w:rFonts w:ascii="Times New Roman" w:hAnsi="Times New Roman" w:cs="Times New Roman"/>
                <w:bCs/>
              </w:rPr>
              <w:t xml:space="preserve"> done.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:rsidR="00B60362" w:rsidRDefault="00016021" w:rsidP="001D782B">
            <w:pPr>
              <w:spacing w:after="0"/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Times New Roman" w:hAnsi="Times New Roman" w:cs="Times New Roman"/>
                <w:bCs/>
              </w:rPr>
              <w:t>O</w:t>
            </w:r>
            <w:r w:rsidR="003E0243" w:rsidRPr="003E0243">
              <w:rPr>
                <w:rFonts w:ascii="Times New Roman" w:hAnsi="Times New Roman" w:cs="Times New Roman"/>
                <w:bCs/>
              </w:rPr>
              <w:t xml:space="preserve">nline </w:t>
            </w:r>
            <w:r w:rsidR="003E0243">
              <w:rPr>
                <w:rFonts w:ascii="Times New Roman" w:hAnsi="Times New Roman" w:cs="Times New Roman"/>
                <w:bCs/>
              </w:rPr>
              <w:t xml:space="preserve">classes </w:t>
            </w:r>
            <w:r w:rsidR="00B30C9F">
              <w:rPr>
                <w:rFonts w:ascii="Times New Roman" w:hAnsi="Times New Roman" w:cs="Times New Roman"/>
                <w:bCs/>
              </w:rPr>
              <w:t xml:space="preserve">are </w:t>
            </w:r>
            <w:r w:rsidR="003E0243">
              <w:rPr>
                <w:rFonts w:ascii="Times New Roman" w:hAnsi="Times New Roman" w:cs="Times New Roman"/>
                <w:bCs/>
              </w:rPr>
              <w:t xml:space="preserve">taken from </w:t>
            </w:r>
            <w:proofErr w:type="spellStart"/>
            <w:r w:rsidR="003E0243">
              <w:rPr>
                <w:rFonts w:ascii="Times New Roman" w:hAnsi="Times New Roman" w:cs="Times New Roman"/>
                <w:bCs/>
              </w:rPr>
              <w:t>Nur</w:t>
            </w:r>
            <w:proofErr w:type="spellEnd"/>
            <w:r w:rsidR="003E0243">
              <w:rPr>
                <w:rFonts w:ascii="Times New Roman" w:hAnsi="Times New Roman" w:cs="Times New Roman"/>
                <w:bCs/>
              </w:rPr>
              <w:t xml:space="preserve"> to Class VII according to </w:t>
            </w:r>
            <w:proofErr w:type="spellStart"/>
            <w:r w:rsidR="003E0243">
              <w:rPr>
                <w:rFonts w:ascii="Times New Roman" w:hAnsi="Times New Roman" w:cs="Times New Roman"/>
                <w:bCs/>
              </w:rPr>
              <w:t>Govt</w:t>
            </w:r>
            <w:r w:rsidR="00B30C9F">
              <w:rPr>
                <w:rFonts w:ascii="Times New Roman" w:hAnsi="Times New Roman" w:cs="Times New Roman"/>
                <w:bCs/>
              </w:rPr>
              <w:t>'s</w:t>
            </w:r>
            <w:proofErr w:type="spellEnd"/>
            <w:r w:rsidR="003E0243">
              <w:rPr>
                <w:rFonts w:ascii="Times New Roman" w:hAnsi="Times New Roman" w:cs="Times New Roman"/>
                <w:bCs/>
              </w:rPr>
              <w:t xml:space="preserve"> online class scheduled timetable.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>Worksheets</w:t>
            </w:r>
            <w:r w:rsidR="003E0243">
              <w:rPr>
                <w:rFonts w:ascii="Times New Roman" w:hAnsi="Times New Roman" w:cs="Times New Roman"/>
                <w:bCs/>
              </w:rPr>
              <w:t>,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 w:rsidR="003E0243">
              <w:rPr>
                <w:rFonts w:ascii="Times New Roman" w:hAnsi="Times New Roman" w:cs="Times New Roman"/>
                <w:bCs/>
              </w:rPr>
              <w:t>videos of study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 w:rsidR="003E0243">
              <w:rPr>
                <w:rFonts w:ascii="Times New Roman" w:hAnsi="Times New Roman" w:cs="Times New Roman"/>
                <w:bCs/>
              </w:rPr>
              <w:t>material</w:t>
            </w:r>
            <w:r w:rsidR="00B60362">
              <w:rPr>
                <w:rFonts w:ascii="Times New Roman" w:hAnsi="Times New Roman" w:cs="Times New Roman"/>
                <w:bCs/>
              </w:rPr>
              <w:t xml:space="preserve"> and notes were shared </w:t>
            </w:r>
            <w:r w:rsidR="00B30C9F">
              <w:rPr>
                <w:rFonts w:ascii="Times New Roman" w:hAnsi="Times New Roman" w:cs="Times New Roman"/>
                <w:bCs/>
              </w:rPr>
              <w:t>with</w:t>
            </w:r>
            <w:r w:rsidR="00B60362">
              <w:rPr>
                <w:rFonts w:ascii="Times New Roman" w:hAnsi="Times New Roman" w:cs="Times New Roman"/>
                <w:bCs/>
              </w:rPr>
              <w:t xml:space="preserve"> children through social media.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 w:rsidR="00681680">
              <w:rPr>
                <w:rFonts w:ascii="Times New Roman" w:hAnsi="Times New Roman" w:cs="Times New Roman"/>
                <w:bCs/>
              </w:rPr>
              <w:t>Time table prepared for FA-IV shared to children,</w:t>
            </w:r>
            <w:r w:rsidR="00B30C9F">
              <w:rPr>
                <w:rFonts w:ascii="Times New Roman" w:hAnsi="Times New Roman" w:cs="Times New Roman"/>
                <w:bCs/>
              </w:rPr>
              <w:t xml:space="preserve"> </w:t>
            </w:r>
            <w:r w:rsidR="00681680">
              <w:rPr>
                <w:rFonts w:ascii="Times New Roman" w:hAnsi="Times New Roman" w:cs="Times New Roman"/>
                <w:bCs/>
              </w:rPr>
              <w:t xml:space="preserve">Assessment papers from </w:t>
            </w:r>
            <w:proofErr w:type="spellStart"/>
            <w:r w:rsidR="00681680">
              <w:rPr>
                <w:rFonts w:ascii="Times New Roman" w:hAnsi="Times New Roman" w:cs="Times New Roman"/>
                <w:bCs/>
              </w:rPr>
              <w:t>Nur</w:t>
            </w:r>
            <w:proofErr w:type="spellEnd"/>
            <w:r w:rsidR="00681680">
              <w:rPr>
                <w:rFonts w:ascii="Times New Roman" w:hAnsi="Times New Roman" w:cs="Times New Roman"/>
                <w:bCs/>
              </w:rPr>
              <w:t xml:space="preserve"> to Class VII were prepared.</w:t>
            </w:r>
            <w:r w:rsidR="00B60362">
              <w:rPr>
                <w:rFonts w:ascii="Calibri" w:hAnsi="Calibri"/>
                <w:color w:val="000000"/>
              </w:rPr>
              <w:t xml:space="preserve"> </w:t>
            </w:r>
          </w:p>
          <w:p w:rsidR="00B60362" w:rsidRDefault="00B60362" w:rsidP="001D782B">
            <w:pPr>
              <w:spacing w:after="0"/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Quiz</w:t>
            </w:r>
            <w:r w:rsidR="00B30C9F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 xml:space="preserve">was conducted by </w:t>
            </w:r>
            <w:r w:rsidR="00B30C9F">
              <w:rPr>
                <w:rFonts w:ascii="Calibri" w:hAnsi="Calibri"/>
                <w:color w:val="000000"/>
              </w:rPr>
              <w:t xml:space="preserve">the </w:t>
            </w:r>
            <w:r>
              <w:rPr>
                <w:rFonts w:ascii="Calibri" w:hAnsi="Calibri"/>
                <w:color w:val="000000"/>
              </w:rPr>
              <w:t>HR dept</w:t>
            </w:r>
            <w:r w:rsidR="00016021">
              <w:rPr>
                <w:rFonts w:ascii="Calibri" w:hAnsi="Calibri"/>
                <w:color w:val="000000"/>
              </w:rPr>
              <w:t>.</w:t>
            </w:r>
            <w:r>
              <w:rPr>
                <w:rFonts w:ascii="Calibri" w:hAnsi="Calibri"/>
                <w:color w:val="000000"/>
              </w:rPr>
              <w:t xml:space="preserve"> on account of IDPD day.</w:t>
            </w:r>
            <w:r w:rsidR="00B30C9F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>All the staff respon</w:t>
            </w:r>
            <w:r w:rsidR="00681680">
              <w:rPr>
                <w:rFonts w:ascii="Calibri" w:hAnsi="Calibri"/>
                <w:color w:val="000000"/>
              </w:rPr>
              <w:t>ded.</w:t>
            </w:r>
          </w:p>
          <w:p w:rsidR="00A1302B" w:rsidRDefault="00A1302B" w:rsidP="001D782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:rsidR="00270327" w:rsidRDefault="00681680" w:rsidP="001D782B">
            <w:pPr>
              <w:spacing w:after="0"/>
              <w:jc w:val="both"/>
              <w:rPr>
                <w:shd w:val="clear" w:color="auto" w:fill="FFFFFF"/>
              </w:rPr>
            </w:pPr>
            <w:r>
              <w:rPr>
                <w:rFonts w:ascii="Calibri" w:hAnsi="Calibri"/>
                <w:color w:val="000000"/>
              </w:rPr>
              <w:t>IDPD online Celebration in APD,</w:t>
            </w:r>
            <w:r>
              <w:rPr>
                <w:shd w:val="clear" w:color="auto" w:fill="FFFFFF"/>
              </w:rPr>
              <w:t xml:space="preserve"> The International Day of Persons with Disabilities is a very important event for APD.  All the SIS teachers and support staff attended the </w:t>
            </w:r>
            <w:proofErr w:type="spellStart"/>
            <w:r>
              <w:rPr>
                <w:shd w:val="clear" w:color="auto" w:fill="FFFFFF"/>
              </w:rPr>
              <w:t>programme</w:t>
            </w:r>
            <w:proofErr w:type="spellEnd"/>
            <w:r>
              <w:rPr>
                <w:shd w:val="clear" w:color="auto" w:fill="FFFFFF"/>
              </w:rPr>
              <w:t>.</w:t>
            </w:r>
          </w:p>
          <w:p w:rsidR="00B30C9F" w:rsidRDefault="00B30C9F" w:rsidP="001D782B">
            <w:pPr>
              <w:spacing w:after="0"/>
              <w:jc w:val="both"/>
              <w:rPr>
                <w:shd w:val="clear" w:color="auto" w:fill="FFFFFF"/>
              </w:rPr>
            </w:pPr>
          </w:p>
          <w:p w:rsidR="00681680" w:rsidRDefault="00016021" w:rsidP="001D782B">
            <w:pPr>
              <w:spacing w:after="0"/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</w:t>
            </w:r>
            <w:r w:rsidR="00681680">
              <w:rPr>
                <w:rFonts w:ascii="Calibri" w:hAnsi="Calibri"/>
                <w:color w:val="000000"/>
              </w:rPr>
              <w:t>nline cel</w:t>
            </w:r>
            <w:r w:rsidR="00270327">
              <w:rPr>
                <w:rFonts w:ascii="Calibri" w:hAnsi="Calibri"/>
                <w:color w:val="000000"/>
              </w:rPr>
              <w:t xml:space="preserve">ebration of </w:t>
            </w:r>
            <w:proofErr w:type="spellStart"/>
            <w:r w:rsidR="00270327">
              <w:rPr>
                <w:rFonts w:ascii="Calibri" w:hAnsi="Calibri"/>
                <w:color w:val="000000"/>
              </w:rPr>
              <w:t>kanakadasa</w:t>
            </w:r>
            <w:proofErr w:type="spellEnd"/>
            <w:r w:rsidR="00270327">
              <w:rPr>
                <w:rFonts w:ascii="Calibri" w:hAnsi="Calibri"/>
                <w:color w:val="000000"/>
              </w:rPr>
              <w:t xml:space="preserve"> </w:t>
            </w:r>
            <w:proofErr w:type="spellStart"/>
            <w:r w:rsidR="00270327">
              <w:rPr>
                <w:rFonts w:ascii="Calibri" w:hAnsi="Calibri"/>
                <w:color w:val="000000"/>
              </w:rPr>
              <w:t>jayanthi</w:t>
            </w:r>
            <w:proofErr w:type="spellEnd"/>
            <w:r w:rsidR="00270327">
              <w:rPr>
                <w:rFonts w:ascii="Calibri" w:hAnsi="Calibri"/>
                <w:color w:val="000000"/>
              </w:rPr>
              <w:t xml:space="preserve"> </w:t>
            </w:r>
            <w:r w:rsidR="00681680">
              <w:rPr>
                <w:rFonts w:ascii="Calibri" w:hAnsi="Calibri"/>
                <w:color w:val="000000"/>
              </w:rPr>
              <w:t>organized SIS</w:t>
            </w:r>
            <w:r w:rsidR="00270327">
              <w:rPr>
                <w:rFonts w:ascii="Calibri" w:hAnsi="Calibri"/>
                <w:color w:val="000000"/>
              </w:rPr>
              <w:t xml:space="preserve"> staff.</w:t>
            </w:r>
            <w:r w:rsidR="00681680">
              <w:rPr>
                <w:rFonts w:ascii="Calibri" w:hAnsi="Calibri"/>
                <w:color w:val="000000"/>
              </w:rPr>
              <w:t xml:space="preserve"> </w:t>
            </w:r>
            <w:r w:rsidR="00270327">
              <w:rPr>
                <w:rFonts w:ascii="Calibri" w:hAnsi="Calibri"/>
                <w:color w:val="000000"/>
              </w:rPr>
              <w:t>P</w:t>
            </w:r>
            <w:r w:rsidR="00681680">
              <w:rPr>
                <w:rFonts w:ascii="Calibri" w:hAnsi="Calibri"/>
                <w:color w:val="000000"/>
              </w:rPr>
              <w:t>arent</w:t>
            </w:r>
            <w:r w:rsidR="00B30C9F">
              <w:rPr>
                <w:rFonts w:ascii="Calibri" w:hAnsi="Calibri"/>
                <w:color w:val="000000"/>
              </w:rPr>
              <w:t>'</w:t>
            </w:r>
            <w:r w:rsidR="00681680">
              <w:rPr>
                <w:rFonts w:ascii="Calibri" w:hAnsi="Calibri"/>
                <w:color w:val="000000"/>
              </w:rPr>
              <w:t xml:space="preserve">s children staff witnessed the </w:t>
            </w:r>
            <w:proofErr w:type="spellStart"/>
            <w:r w:rsidR="00681680">
              <w:rPr>
                <w:rFonts w:ascii="Calibri" w:hAnsi="Calibri"/>
                <w:color w:val="000000"/>
              </w:rPr>
              <w:t>programme</w:t>
            </w:r>
            <w:proofErr w:type="spellEnd"/>
            <w:r w:rsidR="00681680">
              <w:rPr>
                <w:rFonts w:ascii="Calibri" w:hAnsi="Calibri"/>
                <w:color w:val="000000"/>
              </w:rPr>
              <w:t>.</w:t>
            </w:r>
          </w:p>
          <w:p w:rsidR="00B30C9F" w:rsidRPr="00681680" w:rsidRDefault="00B30C9F" w:rsidP="001D782B">
            <w:pPr>
              <w:spacing w:after="0"/>
              <w:jc w:val="both"/>
              <w:rPr>
                <w:shd w:val="clear" w:color="auto" w:fill="FFFFFF"/>
              </w:rPr>
            </w:pPr>
          </w:p>
          <w:p w:rsidR="00270327" w:rsidRDefault="00BB7AD2" w:rsidP="001D782B">
            <w:pPr>
              <w:spacing w:after="0"/>
              <w:jc w:val="both"/>
              <w:rPr>
                <w:rFonts w:ascii="Helvetica" w:hAnsi="Helvetica" w:cs="Helvetica"/>
                <w:color w:val="222222"/>
                <w:shd w:val="clear" w:color="auto" w:fill="FFFFFF"/>
              </w:rPr>
            </w:pPr>
            <w:r w:rsidRPr="006A1839">
              <w:lastRenderedPageBreak/>
              <w:t>Webinar SHARP</w:t>
            </w:r>
            <w:r w:rsidR="00C84CC4" w:rsidRPr="006A1839">
              <w:t xml:space="preserve"> topic to</w:t>
            </w:r>
            <w:r w:rsidR="00C84CC4">
              <w:rPr>
                <w:rFonts w:ascii="Helvetica" w:hAnsi="Helvetica" w:cs="Helvetica"/>
                <w:color w:val="222222"/>
                <w:shd w:val="clear" w:color="auto" w:fill="FFFFFF"/>
              </w:rPr>
              <w:t xml:space="preserve"> Support &amp; Accessibility for students with reduced mobility in schools.</w:t>
            </w:r>
          </w:p>
          <w:p w:rsidR="00B30C9F" w:rsidRDefault="00B30C9F" w:rsidP="001D782B">
            <w:pPr>
              <w:spacing w:after="0"/>
              <w:jc w:val="both"/>
              <w:rPr>
                <w:b/>
              </w:rPr>
            </w:pPr>
          </w:p>
          <w:p w:rsidR="00270327" w:rsidRDefault="00270327" w:rsidP="001D782B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gramStart"/>
            <w:r w:rsidRPr="006A1839">
              <w:rPr>
                <w:rFonts w:ascii="Times New Roman" w:hAnsi="Times New Roman" w:cs="Times New Roman"/>
                <w:bCs/>
              </w:rPr>
              <w:t>Parents</w:t>
            </w:r>
            <w:proofErr w:type="gramEnd"/>
            <w:r w:rsidR="00C84CC4" w:rsidRPr="006A1839">
              <w:rPr>
                <w:rFonts w:ascii="Times New Roman" w:hAnsi="Times New Roman" w:cs="Times New Roman"/>
                <w:bCs/>
              </w:rPr>
              <w:t xml:space="preserve"> sensitization </w:t>
            </w:r>
            <w:proofErr w:type="spellStart"/>
            <w:r w:rsidR="00C84CC4" w:rsidRPr="006A1839">
              <w:rPr>
                <w:rFonts w:ascii="Times New Roman" w:hAnsi="Times New Roman" w:cs="Times New Roman"/>
                <w:bCs/>
              </w:rPr>
              <w:t>programme</w:t>
            </w:r>
            <w:proofErr w:type="spellEnd"/>
            <w:r w:rsidR="00C84CC4" w:rsidRPr="006A1839">
              <w:rPr>
                <w:rFonts w:ascii="Times New Roman" w:hAnsi="Times New Roman" w:cs="Times New Roman"/>
                <w:bCs/>
              </w:rPr>
              <w:t xml:space="preserve"> for class VI and VII by our counselor</w:t>
            </w:r>
            <w:r w:rsidR="00C84CC4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B30C9F" w:rsidRDefault="00B30C9F" w:rsidP="001D782B">
            <w:pPr>
              <w:spacing w:after="0"/>
              <w:jc w:val="both"/>
              <w:rPr>
                <w:b/>
              </w:rPr>
            </w:pPr>
          </w:p>
          <w:p w:rsidR="00270327" w:rsidRDefault="00270327" w:rsidP="001D782B">
            <w:pPr>
              <w:spacing w:after="0"/>
              <w:jc w:val="both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Activity for </w:t>
            </w:r>
            <w:r w:rsidR="00BB7AD2">
              <w:rPr>
                <w:rFonts w:ascii="Calibri" w:hAnsi="Calibri"/>
                <w:color w:val="000000"/>
              </w:rPr>
              <w:t>teachers Organized</w:t>
            </w:r>
            <w:r>
              <w:rPr>
                <w:rFonts w:ascii="Calibri" w:hAnsi="Calibri"/>
                <w:color w:val="000000"/>
              </w:rPr>
              <w:t xml:space="preserve"> by</w:t>
            </w:r>
            <w:r w:rsidR="00BB7AD2">
              <w:rPr>
                <w:rFonts w:ascii="Calibri" w:hAnsi="Calibri"/>
                <w:color w:val="000000"/>
              </w:rPr>
              <w:t xml:space="preserve"> </w:t>
            </w:r>
            <w:r w:rsidR="00B30C9F">
              <w:rPr>
                <w:rFonts w:ascii="Calibri" w:hAnsi="Calibri"/>
                <w:color w:val="000000"/>
              </w:rPr>
              <w:t xml:space="preserve">a </w:t>
            </w:r>
            <w:r>
              <w:rPr>
                <w:rFonts w:ascii="Calibri" w:hAnsi="Calibri"/>
                <w:color w:val="000000"/>
              </w:rPr>
              <w:t>social worker,</w:t>
            </w:r>
            <w:r w:rsidR="00B30C9F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>to develop concentration and for mind relaxing.</w:t>
            </w:r>
          </w:p>
          <w:p w:rsidR="003E0243" w:rsidRDefault="00016021" w:rsidP="001D782B">
            <w:pPr>
              <w:spacing w:after="0"/>
              <w:jc w:val="both"/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Calibri" w:hAnsi="Calibri"/>
                <w:color w:val="000000"/>
              </w:rPr>
              <w:t>Webinar</w:t>
            </w:r>
            <w:r w:rsidR="00C84CC4">
              <w:rPr>
                <w:rFonts w:ascii="Calibri" w:hAnsi="Calibri"/>
                <w:color w:val="000000"/>
              </w:rPr>
              <w:t xml:space="preserve"> Sharp</w:t>
            </w:r>
            <w:r>
              <w:rPr>
                <w:rFonts w:ascii="Calibri" w:hAnsi="Calibri"/>
                <w:color w:val="000000"/>
              </w:rPr>
              <w:t xml:space="preserve"> </w:t>
            </w:r>
            <w:r w:rsidR="00C84CC4">
              <w:rPr>
                <w:rFonts w:ascii="Helvetica" w:hAnsi="Helvetica" w:cs="Helvetica"/>
                <w:color w:val="222222"/>
                <w:shd w:val="clear" w:color="auto" w:fill="FFFFFF"/>
              </w:rPr>
              <w:t xml:space="preserve">"School Vaccination challenges and </w:t>
            </w:r>
            <w:r w:rsidR="00BB7AD2">
              <w:rPr>
                <w:rFonts w:ascii="Helvetica" w:hAnsi="Helvetica" w:cs="Helvetica"/>
                <w:color w:val="222222"/>
                <w:shd w:val="clear" w:color="auto" w:fill="FFFFFF"/>
              </w:rPr>
              <w:t>readiness.</w:t>
            </w:r>
            <w:r w:rsidR="00BB7AD2">
              <w:rPr>
                <w:rFonts w:ascii="Arial" w:hAnsi="Arial" w:cs="Arial"/>
                <w:color w:val="222222"/>
                <w:shd w:val="clear" w:color="auto" w:fill="FFFFFF"/>
              </w:rPr>
              <w:t xml:space="preserve"> Accessibility</w:t>
            </w:r>
            <w:r w:rsidR="00C84CC4">
              <w:rPr>
                <w:rFonts w:ascii="Arial" w:hAnsi="Arial" w:cs="Arial"/>
                <w:color w:val="222222"/>
                <w:shd w:val="clear" w:color="auto" w:fill="FFFFFF"/>
              </w:rPr>
              <w:t xml:space="preserve"> for students with reduced mobility in schools</w:t>
            </w:r>
            <w:r w:rsidR="00270327">
              <w:rPr>
                <w:rFonts w:ascii="Arial" w:hAnsi="Arial" w:cs="Arial"/>
                <w:color w:val="222222"/>
                <w:shd w:val="clear" w:color="auto" w:fill="FFFFFF"/>
              </w:rPr>
              <w:t>.</w:t>
            </w:r>
          </w:p>
          <w:p w:rsidR="00B30C9F" w:rsidRPr="00270327" w:rsidRDefault="00B30C9F" w:rsidP="001D782B">
            <w:pPr>
              <w:spacing w:after="0"/>
              <w:jc w:val="both"/>
              <w:rPr>
                <w:rFonts w:ascii="Calibri" w:hAnsi="Calibri"/>
                <w:color w:val="000000"/>
              </w:rPr>
            </w:pPr>
          </w:p>
          <w:p w:rsidR="009F2088" w:rsidRPr="003E0243" w:rsidRDefault="009F2088" w:rsidP="001D782B">
            <w:pPr>
              <w:spacing w:after="0" w:line="240" w:lineRule="auto"/>
              <w:jc w:val="both"/>
              <w:rPr>
                <w:b/>
              </w:rPr>
            </w:pPr>
            <w:r>
              <w:rPr>
                <w:rFonts w:ascii="Times New Roman" w:hAnsi="Times New Roman" w:cs="Times New Roman"/>
              </w:rPr>
              <w:t>Workshop for teachers on how to enhance their concentration levels</w:t>
            </w:r>
            <w:bookmarkStart w:id="0" w:name="_GoBack"/>
            <w:bookmarkEnd w:id="0"/>
          </w:p>
          <w:p w:rsidR="003E0243" w:rsidRPr="003E0243" w:rsidRDefault="003E0243" w:rsidP="001D782B">
            <w:pPr>
              <w:spacing w:after="0" w:line="240" w:lineRule="auto"/>
              <w:jc w:val="both"/>
              <w:rPr>
                <w:b/>
              </w:rPr>
            </w:pPr>
          </w:p>
          <w:p w:rsidR="00B30C9F" w:rsidRDefault="009F2088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hool Vaccination challenges and readiness - Webinar on Support &amp;Accessibility for students with reduced mobility in schools</w:t>
            </w:r>
          </w:p>
          <w:p w:rsidR="00B30C9F" w:rsidRDefault="00B30C9F" w:rsidP="001D782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D2249F" w:rsidRPr="003D3571" w:rsidRDefault="009F2088" w:rsidP="003D3571">
            <w:pPr>
              <w:spacing w:after="0" w:line="240" w:lineRule="auto"/>
              <w:jc w:val="both"/>
              <w:rPr>
                <w:b/>
              </w:rPr>
            </w:pPr>
            <w:r>
              <w:rPr>
                <w:rFonts w:ascii="Times New Roman" w:hAnsi="Times New Roman" w:cs="Times New Roman"/>
              </w:rPr>
              <w:t>New Year Celebration Video was recorded by SIS staff for students and APD staff.  Teacher’s Day Celebration</w:t>
            </w:r>
          </w:p>
        </w:tc>
      </w:tr>
    </w:tbl>
    <w:p w:rsidR="00D2249F" w:rsidRDefault="00D2249F"/>
    <w:p w:rsidR="00D2249F" w:rsidRDefault="00D2249F" w:rsidP="00D1716B">
      <w:pPr>
        <w:ind w:firstLine="420"/>
      </w:pPr>
    </w:p>
    <w:p w:rsidR="004205BC" w:rsidRPr="004205BC" w:rsidRDefault="004205BC" w:rsidP="005F6543">
      <w:r w:rsidRPr="006A1839">
        <w:rPr>
          <w:b/>
        </w:rPr>
        <w:t xml:space="preserve">                                                                   </w:t>
      </w:r>
    </w:p>
    <w:sectPr w:rsidR="004205BC" w:rsidRPr="004205BC" w:rsidSect="00B30C9F">
      <w:headerReference w:type="default" r:id="rId10"/>
      <w:footerReference w:type="default" r:id="rId11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64CE" w:rsidRDefault="00AF64CE" w:rsidP="00D2249F">
      <w:pPr>
        <w:spacing w:after="0" w:line="240" w:lineRule="auto"/>
      </w:pPr>
      <w:r>
        <w:separator/>
      </w:r>
    </w:p>
  </w:endnote>
  <w:endnote w:type="continuationSeparator" w:id="0">
    <w:p w:rsidR="00AF64CE" w:rsidRDefault="00AF64CE" w:rsidP="00D224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64CE" w:rsidRDefault="008A641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7310" cy="287655"/>
              <wp:effectExtent l="0" t="0" r="2540" b="1079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7310" cy="2876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AF64CE" w:rsidRDefault="00AF64CE">
                          <w:pPr>
                            <w:pStyle w:val="Footer"/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.3pt;height:22.65pt;z-index:251658240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" filled="f" stroked="f" strokeweight=".5pt">
              <v:path arrowok="t"/>
              <v:textbox style="mso-fit-shape-to-text:t" inset="0,0,0,0">
                <w:txbxContent>
                  <w:p w:rsidR="00AF64CE" w:rsidRDefault="00AF64CE">
                    <w:pPr>
                      <w:pStyle w:val="Footer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64CE" w:rsidRDefault="00AF64CE" w:rsidP="00D2249F">
      <w:pPr>
        <w:spacing w:after="0" w:line="240" w:lineRule="auto"/>
      </w:pPr>
      <w:r>
        <w:separator/>
      </w:r>
    </w:p>
  </w:footnote>
  <w:footnote w:type="continuationSeparator" w:id="0">
    <w:p w:rsidR="00AF64CE" w:rsidRDefault="00AF64CE" w:rsidP="00D224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64CE" w:rsidRDefault="00AF64CE">
    <w:pPr>
      <w:pStyle w:val="Header"/>
    </w:pPr>
  </w:p>
  <w:p w:rsidR="00AF64CE" w:rsidRDefault="00AF64CE">
    <w:pPr>
      <w:pStyle w:val="Header"/>
    </w:pPr>
  </w:p>
  <w:p w:rsidR="00AF64CE" w:rsidRDefault="00AF64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596D0E2"/>
    <w:multiLevelType w:val="singleLevel"/>
    <w:tmpl w:val="E596D0E2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>
    <w:nsid w:val="F2054472"/>
    <w:multiLevelType w:val="singleLevel"/>
    <w:tmpl w:val="F2054472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zUyMzYwNjK2MDVW0lEKTi0uzszPAykwqgUAPlULaCwAAAA="/>
  </w:docVars>
  <w:rsids>
    <w:rsidRoot w:val="6B176F53"/>
    <w:rsid w:val="00016021"/>
    <w:rsid w:val="000B6103"/>
    <w:rsid w:val="001D2F95"/>
    <w:rsid w:val="001D782B"/>
    <w:rsid w:val="00270327"/>
    <w:rsid w:val="003D3571"/>
    <w:rsid w:val="003E0243"/>
    <w:rsid w:val="004205BC"/>
    <w:rsid w:val="00567ED3"/>
    <w:rsid w:val="00594E30"/>
    <w:rsid w:val="005F6543"/>
    <w:rsid w:val="00634980"/>
    <w:rsid w:val="00681680"/>
    <w:rsid w:val="006A1839"/>
    <w:rsid w:val="00804DB1"/>
    <w:rsid w:val="0089759B"/>
    <w:rsid w:val="008A641B"/>
    <w:rsid w:val="0095774C"/>
    <w:rsid w:val="00966862"/>
    <w:rsid w:val="009B4EA5"/>
    <w:rsid w:val="009F2088"/>
    <w:rsid w:val="00A1302B"/>
    <w:rsid w:val="00AB0EE2"/>
    <w:rsid w:val="00AF64CE"/>
    <w:rsid w:val="00B211AA"/>
    <w:rsid w:val="00B30C9F"/>
    <w:rsid w:val="00B46D2D"/>
    <w:rsid w:val="00B60362"/>
    <w:rsid w:val="00BB7AD2"/>
    <w:rsid w:val="00C46089"/>
    <w:rsid w:val="00C77635"/>
    <w:rsid w:val="00C84CC4"/>
    <w:rsid w:val="00CE4B2F"/>
    <w:rsid w:val="00D1716B"/>
    <w:rsid w:val="00D2249F"/>
    <w:rsid w:val="00EC29EC"/>
    <w:rsid w:val="00ED10F1"/>
    <w:rsid w:val="026322DF"/>
    <w:rsid w:val="02CB0898"/>
    <w:rsid w:val="035D294E"/>
    <w:rsid w:val="03B87D27"/>
    <w:rsid w:val="03F647CD"/>
    <w:rsid w:val="0401799A"/>
    <w:rsid w:val="04516E1E"/>
    <w:rsid w:val="05C3377D"/>
    <w:rsid w:val="05E47F33"/>
    <w:rsid w:val="06515C88"/>
    <w:rsid w:val="067E69BB"/>
    <w:rsid w:val="06A52C82"/>
    <w:rsid w:val="07994468"/>
    <w:rsid w:val="07F06E71"/>
    <w:rsid w:val="08291081"/>
    <w:rsid w:val="0B2F5D49"/>
    <w:rsid w:val="0DE70B9B"/>
    <w:rsid w:val="0F39335F"/>
    <w:rsid w:val="14BA32C6"/>
    <w:rsid w:val="18940A24"/>
    <w:rsid w:val="1BA165B2"/>
    <w:rsid w:val="1DD946EE"/>
    <w:rsid w:val="1EB5440E"/>
    <w:rsid w:val="1FE719DF"/>
    <w:rsid w:val="24B130DD"/>
    <w:rsid w:val="268C7DE7"/>
    <w:rsid w:val="26A00EF7"/>
    <w:rsid w:val="27EC1DAB"/>
    <w:rsid w:val="28822744"/>
    <w:rsid w:val="28CD4781"/>
    <w:rsid w:val="28D678B2"/>
    <w:rsid w:val="290563D8"/>
    <w:rsid w:val="2A0F5326"/>
    <w:rsid w:val="2A6569B0"/>
    <w:rsid w:val="2D2E6819"/>
    <w:rsid w:val="2DF21479"/>
    <w:rsid w:val="2F422968"/>
    <w:rsid w:val="2F603602"/>
    <w:rsid w:val="2F737A1F"/>
    <w:rsid w:val="2FC84259"/>
    <w:rsid w:val="31213300"/>
    <w:rsid w:val="323408C8"/>
    <w:rsid w:val="333B1579"/>
    <w:rsid w:val="342E2029"/>
    <w:rsid w:val="35EF722B"/>
    <w:rsid w:val="369500CB"/>
    <w:rsid w:val="3750489C"/>
    <w:rsid w:val="3A3958CE"/>
    <w:rsid w:val="3BA210BF"/>
    <w:rsid w:val="3C4D6736"/>
    <w:rsid w:val="3E4C3F05"/>
    <w:rsid w:val="3F85495F"/>
    <w:rsid w:val="41BC77D5"/>
    <w:rsid w:val="42843834"/>
    <w:rsid w:val="430B2820"/>
    <w:rsid w:val="43861AD7"/>
    <w:rsid w:val="44046217"/>
    <w:rsid w:val="444C2179"/>
    <w:rsid w:val="45307AEB"/>
    <w:rsid w:val="4691003D"/>
    <w:rsid w:val="4A8D5581"/>
    <w:rsid w:val="4D2601CE"/>
    <w:rsid w:val="4E8A0AAB"/>
    <w:rsid w:val="4F1D4C77"/>
    <w:rsid w:val="521706DB"/>
    <w:rsid w:val="55851225"/>
    <w:rsid w:val="5990625C"/>
    <w:rsid w:val="5A8C3D7B"/>
    <w:rsid w:val="5C404FB8"/>
    <w:rsid w:val="5C667649"/>
    <w:rsid w:val="5E562F13"/>
    <w:rsid w:val="5FA3162F"/>
    <w:rsid w:val="6481458B"/>
    <w:rsid w:val="66095617"/>
    <w:rsid w:val="66577877"/>
    <w:rsid w:val="66E45EF2"/>
    <w:rsid w:val="67E6239E"/>
    <w:rsid w:val="694F0109"/>
    <w:rsid w:val="6B176F53"/>
    <w:rsid w:val="6B2E6C3F"/>
    <w:rsid w:val="6B3065A4"/>
    <w:rsid w:val="6CBD1A26"/>
    <w:rsid w:val="6F801D68"/>
    <w:rsid w:val="70E734E6"/>
    <w:rsid w:val="71A71FAE"/>
    <w:rsid w:val="744F6767"/>
    <w:rsid w:val="764846B0"/>
    <w:rsid w:val="76EF32C1"/>
    <w:rsid w:val="78070876"/>
    <w:rsid w:val="78CD58E3"/>
    <w:rsid w:val="7A053F70"/>
    <w:rsid w:val="7B2779A9"/>
    <w:rsid w:val="7E92060E"/>
    <w:rsid w:val="7E9A488C"/>
    <w:rsid w:val="7EF616D6"/>
    <w:rsid w:val="7F3A35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Grid" w:uiPriority="59" w:qFormat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224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2249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rsid w:val="00D224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2249F"/>
    <w:rPr>
      <w:sz w:val="22"/>
      <w:szCs w:val="22"/>
    </w:rPr>
  </w:style>
  <w:style w:type="paragraph" w:styleId="BalloonText">
    <w:name w:val="Balloon Text"/>
    <w:basedOn w:val="Normal"/>
    <w:link w:val="BalloonTextChar"/>
    <w:rsid w:val="00567E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E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17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1716B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Grid" w:uiPriority="59" w:qFormat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224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2249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rsid w:val="00D224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2249F"/>
    <w:rPr>
      <w:sz w:val="22"/>
      <w:szCs w:val="22"/>
    </w:rPr>
  </w:style>
  <w:style w:type="paragraph" w:styleId="BalloonText">
    <w:name w:val="Balloon Text"/>
    <w:basedOn w:val="Normal"/>
    <w:link w:val="BalloonTextChar"/>
    <w:rsid w:val="00567E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E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17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1716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65DF3F3-AFB1-40E9-BF3C-8E8D7D906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599</Words>
  <Characters>924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62131164</dc:creator>
  <cp:lastModifiedBy>Fousiya</cp:lastModifiedBy>
  <cp:revision>5</cp:revision>
  <dcterms:created xsi:type="dcterms:W3CDTF">2021-01-21T09:12:00Z</dcterms:created>
  <dcterms:modified xsi:type="dcterms:W3CDTF">2021-01-2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